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40189540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>
        <w:t>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6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793DD560" w:rsidR="007B4EB8" w:rsidRDefault="007B4EB8" w:rsidP="007B4EB8">
      <w:pPr>
        <w:jc w:val="center"/>
      </w:pPr>
      <w:r w:rsidRPr="00FF3E01">
        <w:t xml:space="preserve">Test your tasks in the Judge system: </w:t>
      </w:r>
      <w:hyperlink r:id="rId7" w:history="1">
        <w:r w:rsidR="007453C4" w:rsidRPr="007453C4">
          <w:rPr>
            <w:rStyle w:val="Hyperlink"/>
          </w:rPr>
          <w:t>https://judge.softuni.org/Contests/4412</w:t>
        </w:r>
      </w:hyperlink>
    </w:p>
    <w:p w14:paraId="542FC1FA" w14:textId="6DC72463" w:rsidR="007453C4" w:rsidRPr="007453C4" w:rsidRDefault="007453C4" w:rsidP="005F21E5">
      <w:pPr>
        <w:pStyle w:val="Heading1"/>
        <w:numPr>
          <w:ilvl w:val="0"/>
          <w:numId w:val="11"/>
        </w:numPr>
        <w:ind w:left="0" w:hanging="142"/>
        <w:rPr>
          <w:lang w:val="bg-BG"/>
        </w:rPr>
      </w:pPr>
      <w:r>
        <w:t>For Loop</w:t>
      </w:r>
    </w:p>
    <w:p w14:paraId="6A3BCB72" w14:textId="170D25F3" w:rsidR="007B4EB8" w:rsidRDefault="007453C4" w:rsidP="007B4EB8">
      <w:pPr>
        <w:pStyle w:val="Heading2"/>
        <w:numPr>
          <w:ilvl w:val="0"/>
          <w:numId w:val="2"/>
        </w:numPr>
      </w:pPr>
      <w:r>
        <w:t>Power</w:t>
      </w:r>
      <w:r>
        <w:rPr>
          <w:lang w:val="bg-BG"/>
        </w:rPr>
        <w:t xml:space="preserve"> </w:t>
      </w:r>
      <w:r>
        <w:t>of Number</w:t>
      </w:r>
    </w:p>
    <w:p w14:paraId="5926B12D" w14:textId="576BE138" w:rsidR="00C42D6A" w:rsidRPr="00C42D6A" w:rsidRDefault="007453C4" w:rsidP="00C42D6A">
      <w:pPr>
        <w:rPr>
          <w:rFonts w:cstheme="minorHAnsi"/>
        </w:rPr>
      </w:pPr>
      <w:r w:rsidRPr="007453C4">
        <w:rPr>
          <w:rFonts w:cstheme="minorHAnsi"/>
        </w:rPr>
        <w:t xml:space="preserve">Write a program to calculate </w:t>
      </w:r>
      <w:r>
        <w:rPr>
          <w:rFonts w:cstheme="minorHAnsi"/>
        </w:rPr>
        <w:t>number raising to a certain power</w:t>
      </w:r>
      <w:r w:rsidR="00C42D6A" w:rsidRPr="00C42D6A">
        <w:rPr>
          <w:rFonts w:cstheme="minorHAnsi"/>
        </w:rPr>
        <w:t>:</w:t>
      </w:r>
    </w:p>
    <w:p w14:paraId="3C67E26A" w14:textId="1F504555" w:rsidR="00C42D6A" w:rsidRPr="007453C4" w:rsidRDefault="00C42D6A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C42D6A">
        <w:rPr>
          <w:rFonts w:cstheme="minorHAnsi"/>
        </w:rPr>
        <w:t>Read</w:t>
      </w:r>
      <w:r w:rsidR="007453C4">
        <w:rPr>
          <w:rFonts w:cstheme="minorHAnsi"/>
        </w:rPr>
        <w:t>s a</w:t>
      </w:r>
      <w:r w:rsidR="00C00577">
        <w:rPr>
          <w:rFonts w:cstheme="minorHAnsi"/>
        </w:rPr>
        <w:t xml:space="preserve">n </w:t>
      </w:r>
      <w:r w:rsidR="00C00577" w:rsidRPr="00C00577">
        <w:rPr>
          <w:rFonts w:cstheme="minorHAnsi"/>
          <w:b/>
          <w:bCs/>
        </w:rPr>
        <w:t>integer</w:t>
      </w:r>
      <w:r w:rsidR="00C00577">
        <w:rPr>
          <w:rFonts w:cstheme="minorHAnsi"/>
        </w:rPr>
        <w:t xml:space="preserve"> </w:t>
      </w:r>
      <w:r w:rsidR="007453C4" w:rsidRPr="007453C4">
        <w:rPr>
          <w:rFonts w:cstheme="minorHAnsi"/>
          <w:b/>
          <w:bCs/>
        </w:rPr>
        <w:t>number n</w:t>
      </w:r>
      <w:r w:rsidR="007453C4">
        <w:rPr>
          <w:rFonts w:cstheme="minorHAnsi"/>
          <w:b/>
          <w:bCs/>
        </w:rPr>
        <w:t xml:space="preserve"> </w:t>
      </w:r>
      <w:r w:rsidR="007453C4" w:rsidRPr="007453C4">
        <w:rPr>
          <w:rFonts w:cstheme="minorHAnsi"/>
        </w:rPr>
        <w:t xml:space="preserve">from the </w:t>
      </w:r>
      <w:proofErr w:type="gramStart"/>
      <w:r w:rsidR="007453C4" w:rsidRPr="007453C4">
        <w:rPr>
          <w:rFonts w:cstheme="minorHAnsi"/>
        </w:rPr>
        <w:t>console</w:t>
      </w:r>
      <w:proofErr w:type="gramEnd"/>
    </w:p>
    <w:p w14:paraId="4F996170" w14:textId="5E81270F" w:rsidR="007453C4" w:rsidRPr="007453C4" w:rsidRDefault="007453C4" w:rsidP="00C42D6A">
      <w:pPr>
        <w:pStyle w:val="ListParagraph"/>
        <w:numPr>
          <w:ilvl w:val="0"/>
          <w:numId w:val="4"/>
        </w:numPr>
        <w:rPr>
          <w:rFonts w:cstheme="minorHAnsi"/>
        </w:rPr>
      </w:pPr>
      <w:r w:rsidRPr="007453C4">
        <w:rPr>
          <w:rFonts w:cstheme="minorHAnsi"/>
        </w:rPr>
        <w:t xml:space="preserve">Reads an </w:t>
      </w:r>
      <w:r w:rsidRPr="007453C4">
        <w:rPr>
          <w:rFonts w:cstheme="minorHAnsi"/>
          <w:b/>
          <w:bCs/>
        </w:rPr>
        <w:t>integer number p</w:t>
      </w:r>
      <w:r w:rsidRPr="007453C4">
        <w:rPr>
          <w:rFonts w:cstheme="minorHAnsi"/>
        </w:rPr>
        <w:t xml:space="preserve"> which represents </w:t>
      </w:r>
      <w:r w:rsidRPr="007453C4">
        <w:rPr>
          <w:rFonts w:cstheme="minorHAnsi"/>
          <w:b/>
          <w:bCs/>
        </w:rPr>
        <w:t>power</w:t>
      </w:r>
      <w:r w:rsidRPr="007453C4">
        <w:rPr>
          <w:rFonts w:cstheme="minorHAnsi"/>
        </w:rPr>
        <w:t xml:space="preserve"> from the </w:t>
      </w:r>
      <w:proofErr w:type="gramStart"/>
      <w:r w:rsidRPr="007453C4">
        <w:rPr>
          <w:rFonts w:cstheme="minorHAnsi"/>
        </w:rPr>
        <w:t>console</w:t>
      </w:r>
      <w:proofErr w:type="gramEnd"/>
    </w:p>
    <w:p w14:paraId="0F3D99AE" w14:textId="39B8AA10" w:rsidR="006C11A6" w:rsidRPr="007453C4" w:rsidRDefault="007453C4" w:rsidP="007453C4">
      <w:pPr>
        <w:pStyle w:val="ListParagraph"/>
        <w:numPr>
          <w:ilvl w:val="0"/>
          <w:numId w:val="4"/>
        </w:numPr>
        <w:rPr>
          <w:rFonts w:cstheme="minorHAnsi"/>
          <w:b/>
          <w:bCs/>
          <w:lang w:val="bg-BG"/>
        </w:rPr>
      </w:pPr>
      <w:r w:rsidRPr="007453C4">
        <w:rPr>
          <w:rFonts w:cstheme="minorHAnsi"/>
        </w:rPr>
        <w:t>Print the result of</w:t>
      </w:r>
      <w:r w:rsidRPr="007453C4">
        <w:rPr>
          <w:rFonts w:cstheme="minorHAnsi"/>
          <w:b/>
          <w:bCs/>
        </w:rPr>
        <w:t xml:space="preserve"> n to the power of </w:t>
      </w:r>
      <w:proofErr w:type="gramStart"/>
      <w:r w:rsidRPr="007453C4">
        <w:rPr>
          <w:rFonts w:cstheme="minorHAnsi"/>
          <w:b/>
          <w:bCs/>
        </w:rPr>
        <w:t>p</w:t>
      </w:r>
      <w:proofErr w:type="gramEnd"/>
    </w:p>
    <w:p w14:paraId="5903D95F" w14:textId="4DAF40FA" w:rsidR="006C11A6" w:rsidRPr="007453C4" w:rsidRDefault="006C11A6" w:rsidP="007453C4">
      <w:pPr>
        <w:spacing w:after="0"/>
        <w:rPr>
          <w:rFonts w:cstheme="minorHAnsi"/>
          <w:lang w:val="bg-BG"/>
        </w:rPr>
      </w:pPr>
      <w:r w:rsidRPr="007453C4">
        <w:rPr>
          <w:rFonts w:cstheme="minorHAnsi"/>
          <w:b/>
          <w:bCs/>
          <w:u w:val="single"/>
        </w:rPr>
        <w:t>Note:</w:t>
      </w:r>
      <w:r w:rsidRPr="007453C4">
        <w:rPr>
          <w:rFonts w:cstheme="minorHAnsi"/>
        </w:rPr>
        <w:t xml:space="preserve"> </w:t>
      </w:r>
      <w:r w:rsidR="007453C4" w:rsidRPr="007453C4">
        <w:rPr>
          <w:rFonts w:cstheme="minorHAnsi"/>
        </w:rPr>
        <w:t>Don</w:t>
      </w:r>
      <w:r w:rsidR="007453C4" w:rsidRPr="007453C4">
        <w:rPr>
          <w:rFonts w:cstheme="minorHAnsi"/>
          <w:lang w:val="bg-BG"/>
        </w:rPr>
        <w:t>'</w:t>
      </w:r>
      <w:r w:rsidR="007453C4" w:rsidRPr="007453C4">
        <w:rPr>
          <w:rFonts w:cstheme="minorHAnsi"/>
        </w:rPr>
        <w:t xml:space="preserve">t use </w:t>
      </w:r>
      <w:proofErr w:type="spellStart"/>
      <w:r w:rsidR="007453C4" w:rsidRPr="007453C4">
        <w:rPr>
          <w:rFonts w:cstheme="minorHAnsi"/>
          <w:b/>
          <w:bCs/>
        </w:rPr>
        <w:t>Math.Pow</w:t>
      </w:r>
      <w:proofErr w:type="spellEnd"/>
      <w:r w:rsidR="007453C4" w:rsidRPr="007453C4">
        <w:rPr>
          <w:rFonts w:cstheme="minorHAnsi"/>
          <w:b/>
          <w:bCs/>
        </w:rPr>
        <w:t>()</w:t>
      </w:r>
      <w:r w:rsidR="007453C4" w:rsidRPr="007453C4">
        <w:rPr>
          <w:rFonts w:cstheme="minorHAnsi"/>
        </w:rPr>
        <w:t>, use loops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96"/>
      </w:tblGrid>
      <w:tr w:rsidR="000237A0" w:rsidRPr="00FF3E01" w14:paraId="0A902DEB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182A2F46" w14:textId="77777777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57907A0" w14:textId="25644841" w:rsidR="007453C4" w:rsidRPr="00EA057E" w:rsidRDefault="007453C4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6F267956" w14:textId="7DB1FAE3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2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F1EEDE" w14:textId="77777777" w:rsidR="007453C4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EA7158A" w14:textId="476599CF" w:rsidR="000237A0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4AF22D05" w14:textId="6E267CBE" w:rsidR="000237A0" w:rsidRPr="00EA057E" w:rsidRDefault="007453C4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10542D6" w14:textId="0DD852C5" w:rsidR="000237A0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03E7B6A" w14:textId="31E1DF23" w:rsidR="007453C4" w:rsidRPr="00FF3E01" w:rsidRDefault="007453C4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  <w:shd w:val="clear" w:color="auto" w:fill="auto"/>
          </w:tcPr>
          <w:p w14:paraId="18115EE9" w14:textId="7E5D58C0" w:rsidR="000237A0" w:rsidRPr="00EA057E" w:rsidRDefault="00C00577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59CBA4E" w14:textId="7CABF9BE" w:rsidR="000237A0" w:rsidRDefault="009B54C4" w:rsidP="00B34C25">
      <w:pPr>
        <w:pStyle w:val="Heading2"/>
        <w:numPr>
          <w:ilvl w:val="0"/>
          <w:numId w:val="2"/>
        </w:numPr>
      </w:pPr>
      <w:r>
        <w:t>Multiplication Table</w:t>
      </w:r>
    </w:p>
    <w:p w14:paraId="44BB8277" w14:textId="2D7224AC" w:rsidR="009B54C4" w:rsidRDefault="009B54C4" w:rsidP="009B54C4">
      <w:pPr>
        <w:rPr>
          <w:rFonts w:cstheme="minorHAnsi"/>
        </w:rPr>
      </w:pPr>
      <w:r>
        <w:rPr>
          <w:rFonts w:cstheme="minorHAnsi"/>
        </w:rPr>
        <w:t>Write a program that p</w:t>
      </w:r>
      <w:r w:rsidRPr="009B54C4">
        <w:rPr>
          <w:rFonts w:cstheme="minorHAnsi"/>
        </w:rPr>
        <w:t>rint</w:t>
      </w:r>
      <w:r>
        <w:rPr>
          <w:rFonts w:cstheme="minorHAnsi"/>
        </w:rPr>
        <w:t>s</w:t>
      </w:r>
      <w:r w:rsidRPr="009B54C4">
        <w:rPr>
          <w:rFonts w:cstheme="minorHAnsi"/>
        </w:rPr>
        <w:t xml:space="preserve"> a </w:t>
      </w:r>
      <w:r w:rsidRPr="009B54C4">
        <w:rPr>
          <w:rFonts w:cstheme="minorHAnsi"/>
          <w:b/>
          <w:bCs/>
        </w:rPr>
        <w:t>multiplication table</w:t>
      </w:r>
      <w:r>
        <w:rPr>
          <w:rFonts w:cstheme="minorHAnsi"/>
        </w:rPr>
        <w:t>:</w:t>
      </w:r>
    </w:p>
    <w:p w14:paraId="0EF5B47A" w14:textId="28964331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>
        <w:rPr>
          <w:rFonts w:cstheme="minorHAnsi"/>
        </w:rPr>
        <w:t xml:space="preserve">Reads an </w:t>
      </w:r>
      <w:r w:rsidRPr="004B7F98">
        <w:rPr>
          <w:rFonts w:cstheme="minorHAnsi"/>
          <w:b/>
          <w:bCs/>
        </w:rPr>
        <w:t>integer number</w:t>
      </w:r>
      <w:r>
        <w:rPr>
          <w:rFonts w:cstheme="minorHAnsi"/>
        </w:rPr>
        <w:t xml:space="preserve"> </w:t>
      </w:r>
      <w:r w:rsidRPr="009B54C4">
        <w:rPr>
          <w:rFonts w:cstheme="minorHAnsi"/>
          <w:b/>
          <w:bCs/>
        </w:rPr>
        <w:t>n</w:t>
      </w:r>
      <w:r w:rsidR="004B7F98">
        <w:rPr>
          <w:rFonts w:cstheme="minorHAnsi"/>
          <w:b/>
          <w:bCs/>
        </w:rPr>
        <w:t xml:space="preserve"> </w:t>
      </w:r>
      <w:r w:rsidR="004B7F98" w:rsidRPr="004B7F98">
        <w:rPr>
          <w:rFonts w:cstheme="minorHAnsi"/>
        </w:rPr>
        <w:t xml:space="preserve">from the </w:t>
      </w:r>
      <w:proofErr w:type="gramStart"/>
      <w:r w:rsidR="004B7F98" w:rsidRPr="004B7F98">
        <w:rPr>
          <w:rFonts w:cstheme="minorHAnsi"/>
        </w:rPr>
        <w:t>console</w:t>
      </w:r>
      <w:proofErr w:type="gramEnd"/>
    </w:p>
    <w:p w14:paraId="2979AE57" w14:textId="7B88614D" w:rsidR="009B54C4" w:rsidRPr="009B54C4" w:rsidRDefault="009B54C4" w:rsidP="009B54C4">
      <w:pPr>
        <w:pStyle w:val="ListParagraph"/>
        <w:numPr>
          <w:ilvl w:val="0"/>
          <w:numId w:val="15"/>
        </w:numPr>
        <w:rPr>
          <w:rFonts w:cstheme="minorHAnsi"/>
          <w:lang w:val="bg-BG"/>
        </w:rPr>
      </w:pPr>
      <w:r w:rsidRPr="009B54C4">
        <w:rPr>
          <w:rFonts w:cstheme="minorHAnsi"/>
        </w:rPr>
        <w:t xml:space="preserve">Print a </w:t>
      </w:r>
      <w:r w:rsidRPr="009B54C4">
        <w:rPr>
          <w:rFonts w:cstheme="minorHAnsi"/>
          <w:b/>
          <w:bCs/>
        </w:rPr>
        <w:t>multiplication table</w:t>
      </w:r>
      <w:r w:rsidRPr="009B54C4">
        <w:rPr>
          <w:rFonts w:cstheme="minorHAnsi"/>
        </w:rPr>
        <w:t xml:space="preserve"> of size 10 for given integer </w:t>
      </w:r>
      <w:r w:rsidRPr="009B54C4">
        <w:rPr>
          <w:rFonts w:ascii="Consolas" w:hAnsi="Consolas" w:cstheme="minorHAnsi"/>
          <w:b/>
          <w:bCs/>
        </w:rPr>
        <w:t>n</w:t>
      </w:r>
      <w:r>
        <w:rPr>
          <w:rFonts w:cstheme="minorHAnsi"/>
        </w:rPr>
        <w:t xml:space="preserve"> in the following format:</w:t>
      </w:r>
    </w:p>
    <w:p w14:paraId="3A09B14C" w14:textId="0257E2B0" w:rsidR="009B54C4" w:rsidRPr="009B54C4" w:rsidRDefault="009B54C4" w:rsidP="009B54C4">
      <w:pPr>
        <w:spacing w:after="0"/>
        <w:rPr>
          <w:rFonts w:cstheme="minorHAnsi"/>
          <w:lang w:val="bg-BG"/>
        </w:rPr>
      </w:pPr>
      <w:r>
        <w:rPr>
          <w:rFonts w:cstheme="minorHAnsi"/>
        </w:rPr>
        <w:t xml:space="preserve">              </w:t>
      </w:r>
      <w:r w:rsidRPr="009B54C4">
        <w:rPr>
          <w:rFonts w:ascii="Consolas" w:hAnsi="Consolas" w:cstheme="minorHAnsi"/>
        </w:rPr>
        <w:t>"</w:t>
      </w:r>
      <w:r w:rsidRPr="009B54C4">
        <w:rPr>
          <w:rFonts w:ascii="Consolas" w:hAnsi="Consolas" w:cstheme="minorHAnsi"/>
          <w:b/>
          <w:bCs/>
        </w:rPr>
        <w:t>{n} x {i} = {result}</w:t>
      </w:r>
      <w:r w:rsidRPr="009B54C4">
        <w:rPr>
          <w:rFonts w:cstheme="minorHAnsi"/>
        </w:rPr>
        <w:t xml:space="preserve">" for each </w:t>
      </w:r>
      <w:r w:rsidRPr="009B54C4">
        <w:rPr>
          <w:rFonts w:ascii="Consolas" w:hAnsi="Consolas" w:cstheme="minorHAnsi"/>
          <w:b/>
          <w:bCs/>
          <w:lang w:val="en-GB"/>
        </w:rPr>
        <w:t>i</w:t>
      </w:r>
      <w:r w:rsidRPr="009B54C4">
        <w:rPr>
          <w:rFonts w:cstheme="minorHAnsi"/>
        </w:rPr>
        <w:t xml:space="preserve"> in the range [</w:t>
      </w:r>
      <w:r w:rsidRPr="009B54C4">
        <w:rPr>
          <w:rFonts w:ascii="Consolas" w:hAnsi="Consolas" w:cstheme="minorHAnsi"/>
          <w:color w:val="00B050"/>
        </w:rPr>
        <w:t>1…10</w:t>
      </w:r>
      <w:r w:rsidRPr="009B54C4">
        <w:rPr>
          <w:rFonts w:cstheme="minorHAnsi"/>
        </w:rPr>
        <w:t>]</w:t>
      </w:r>
    </w:p>
    <w:p w14:paraId="60E9232D" w14:textId="77777777" w:rsidR="009B54C4" w:rsidRPr="000237A0" w:rsidRDefault="009B54C4" w:rsidP="009B54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35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601"/>
        <w:gridCol w:w="275"/>
        <w:gridCol w:w="1218"/>
        <w:gridCol w:w="1749"/>
        <w:gridCol w:w="302"/>
        <w:gridCol w:w="1228"/>
        <w:gridCol w:w="1749"/>
      </w:tblGrid>
      <w:tr w:rsidR="009B54C4" w:rsidRPr="00FF3E01" w14:paraId="2B779415" w14:textId="77777777" w:rsidTr="009B54C4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F766C9" w14:textId="77777777" w:rsidR="009B54C4" w:rsidRPr="00FF3E01" w:rsidRDefault="009B54C4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01" w:type="dxa"/>
            <w:shd w:val="clear" w:color="auto" w:fill="D9D9D9" w:themeFill="background1" w:themeFillShade="D9"/>
            <w:vAlign w:val="center"/>
          </w:tcPr>
          <w:p w14:paraId="302F2D5F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EC753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658D748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0947B003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8282D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B6A0BF4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9" w:type="dxa"/>
            <w:shd w:val="clear" w:color="auto" w:fill="D9D9D9" w:themeFill="background1" w:themeFillShade="D9"/>
            <w:vAlign w:val="center"/>
          </w:tcPr>
          <w:p w14:paraId="5E598607" w14:textId="77777777" w:rsidR="009B54C4" w:rsidRPr="00FF3E01" w:rsidRDefault="009B54C4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B54C4" w:rsidRPr="00FF3E01" w14:paraId="178DC175" w14:textId="77777777" w:rsidTr="009B54C4">
        <w:trPr>
          <w:trHeight w:val="552"/>
        </w:trPr>
        <w:tc>
          <w:tcPr>
            <w:tcW w:w="1234" w:type="dxa"/>
            <w:shd w:val="clear" w:color="auto" w:fill="auto"/>
          </w:tcPr>
          <w:p w14:paraId="2578C5CB" w14:textId="77777777" w:rsidR="009B54C4" w:rsidRPr="009B54C4" w:rsidRDefault="009B54C4" w:rsidP="001C0B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9B54C4">
              <w:rPr>
                <w:rFonts w:ascii="Consolas" w:hAnsi="Consolas"/>
                <w:noProof/>
                <w:color w:val="FF0000"/>
              </w:rPr>
              <w:t>2</w:t>
            </w:r>
          </w:p>
          <w:p w14:paraId="2548C042" w14:textId="00A03117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601" w:type="dxa"/>
            <w:shd w:val="clear" w:color="auto" w:fill="auto"/>
          </w:tcPr>
          <w:p w14:paraId="2F620A1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1</w:t>
            </w:r>
            <w:r>
              <w:rPr>
                <w:rFonts w:ascii="Consolas" w:hAnsi="Consolas" w:cstheme="minorHAnsi"/>
                <w:b/>
                <w:bCs/>
              </w:rPr>
              <w:t xml:space="preserve"> = 2</w:t>
            </w:r>
          </w:p>
          <w:p w14:paraId="02281402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>2</w:t>
            </w:r>
            <w:r>
              <w:rPr>
                <w:rFonts w:ascii="Consolas" w:hAnsi="Consolas" w:cstheme="minorHAnsi"/>
                <w:b/>
                <w:bCs/>
              </w:rPr>
              <w:t xml:space="preserve"> = 4</w:t>
            </w:r>
          </w:p>
          <w:p w14:paraId="39A65D9B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4C3E3FCC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8</w:t>
            </w:r>
          </w:p>
          <w:p w14:paraId="5B47632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735DEB46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0B5841B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14</w:t>
            </w:r>
          </w:p>
          <w:p w14:paraId="1CE1A5DD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2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16</w:t>
            </w:r>
          </w:p>
          <w:p w14:paraId="68E5CAA1" w14:textId="77777777" w:rsidR="009B54C4" w:rsidRDefault="009B54C4" w:rsidP="001C0B8C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730470B3" w14:textId="26C66F18" w:rsidR="009B54C4" w:rsidRPr="00EA057E" w:rsidRDefault="009B54C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2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</w:tc>
        <w:tc>
          <w:tcPr>
            <w:tcW w:w="275" w:type="dxa"/>
            <w:vMerge/>
            <w:tcBorders>
              <w:bottom w:val="nil"/>
            </w:tcBorders>
            <w:shd w:val="clear" w:color="auto" w:fill="auto"/>
          </w:tcPr>
          <w:p w14:paraId="0C64833C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AA0511" w14:textId="1A41BC10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49" w:type="dxa"/>
            <w:shd w:val="clear" w:color="auto" w:fill="auto"/>
          </w:tcPr>
          <w:p w14:paraId="67B632E1" w14:textId="007A6A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3</w:t>
            </w:r>
          </w:p>
          <w:p w14:paraId="53CADB45" w14:textId="4E4E774C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6</w:t>
            </w:r>
          </w:p>
          <w:p w14:paraId="284AD7BC" w14:textId="3EAA22DD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9</w:t>
            </w:r>
          </w:p>
          <w:p w14:paraId="5A430FD4" w14:textId="3450BCF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12</w:t>
            </w:r>
          </w:p>
          <w:p w14:paraId="59C30B42" w14:textId="50A4783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2A93DB9D" w14:textId="0056120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18</w:t>
            </w:r>
          </w:p>
          <w:p w14:paraId="055CDA73" w14:textId="6D497A2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21</w:t>
            </w:r>
          </w:p>
          <w:p w14:paraId="56351B08" w14:textId="615DB630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3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24</w:t>
            </w:r>
          </w:p>
          <w:p w14:paraId="4E5AF705" w14:textId="49089627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27</w:t>
            </w:r>
          </w:p>
          <w:p w14:paraId="76914DA4" w14:textId="16E3A70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</w:tc>
        <w:tc>
          <w:tcPr>
            <w:tcW w:w="302" w:type="dxa"/>
            <w:vMerge/>
            <w:tcBorders>
              <w:bottom w:val="nil"/>
            </w:tcBorders>
            <w:shd w:val="clear" w:color="auto" w:fill="auto"/>
          </w:tcPr>
          <w:p w14:paraId="3F5C7F12" w14:textId="77777777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6510BEB" w14:textId="3D34044F" w:rsidR="009B54C4" w:rsidRPr="00FF3E01" w:rsidRDefault="009B54C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9" w:type="dxa"/>
            <w:shd w:val="clear" w:color="auto" w:fill="auto"/>
          </w:tcPr>
          <w:p w14:paraId="3A1A8D89" w14:textId="6DA53F11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 </w:t>
            </w:r>
            <w:r>
              <w:rPr>
                <w:rFonts w:ascii="Consolas" w:hAnsi="Consolas" w:cstheme="minorHAnsi"/>
                <w:b/>
                <w:bCs/>
              </w:rPr>
              <w:t>= 5</w:t>
            </w:r>
          </w:p>
          <w:p w14:paraId="27B492BE" w14:textId="51A4913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2 </w:t>
            </w:r>
            <w:r>
              <w:rPr>
                <w:rFonts w:ascii="Consolas" w:hAnsi="Consolas" w:cstheme="minorHAnsi"/>
                <w:b/>
                <w:bCs/>
              </w:rPr>
              <w:t>= 10</w:t>
            </w:r>
          </w:p>
          <w:p w14:paraId="556E51EC" w14:textId="0598246E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3 </w:t>
            </w:r>
            <w:r>
              <w:rPr>
                <w:rFonts w:ascii="Consolas" w:hAnsi="Consolas" w:cstheme="minorHAnsi"/>
                <w:b/>
                <w:bCs/>
              </w:rPr>
              <w:t>= 15</w:t>
            </w:r>
          </w:p>
          <w:p w14:paraId="0449AED8" w14:textId="081E963F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4 </w:t>
            </w:r>
            <w:r>
              <w:rPr>
                <w:rFonts w:ascii="Consolas" w:hAnsi="Consolas" w:cstheme="minorHAnsi"/>
                <w:b/>
                <w:bCs/>
              </w:rPr>
              <w:t>= 20</w:t>
            </w:r>
          </w:p>
          <w:p w14:paraId="19C53B5C" w14:textId="1CB8240B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5 </w:t>
            </w:r>
            <w:r>
              <w:rPr>
                <w:rFonts w:ascii="Consolas" w:hAnsi="Consolas" w:cstheme="minorHAnsi"/>
                <w:b/>
                <w:bCs/>
              </w:rPr>
              <w:t>= 25</w:t>
            </w:r>
          </w:p>
          <w:p w14:paraId="3E82F650" w14:textId="0D556C4A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6 </w:t>
            </w:r>
            <w:r>
              <w:rPr>
                <w:rFonts w:ascii="Consolas" w:hAnsi="Consolas" w:cstheme="minorHAnsi"/>
                <w:b/>
                <w:bCs/>
              </w:rPr>
              <w:t>= 30</w:t>
            </w:r>
          </w:p>
          <w:p w14:paraId="41303640" w14:textId="4EF013A6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7 </w:t>
            </w:r>
            <w:r>
              <w:rPr>
                <w:rFonts w:ascii="Consolas" w:hAnsi="Consolas" w:cstheme="minorHAnsi"/>
                <w:b/>
                <w:bCs/>
              </w:rPr>
              <w:t>= 35</w:t>
            </w:r>
          </w:p>
          <w:p w14:paraId="719E1142" w14:textId="2C864CC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>
              <w:rPr>
                <w:rFonts w:ascii="Consolas" w:hAnsi="Consolas" w:cstheme="minorHAnsi"/>
                <w:b/>
                <w:bCs/>
              </w:rPr>
              <w:t xml:space="preserve">5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8 </w:t>
            </w:r>
            <w:r>
              <w:rPr>
                <w:rFonts w:ascii="Consolas" w:hAnsi="Consolas" w:cstheme="minorHAnsi"/>
                <w:b/>
                <w:bCs/>
              </w:rPr>
              <w:t>= 40</w:t>
            </w:r>
          </w:p>
          <w:p w14:paraId="58091347" w14:textId="4ECFF175" w:rsidR="009B54C4" w:rsidRDefault="009B54C4" w:rsidP="009B54C4">
            <w:pPr>
              <w:spacing w:before="0" w:after="0"/>
              <w:rPr>
                <w:rFonts w:ascii="Consolas" w:hAnsi="Consolas" w:cstheme="minorHAnsi"/>
                <w:b/>
                <w:bCs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9 </w:t>
            </w:r>
            <w:r>
              <w:rPr>
                <w:rFonts w:ascii="Consolas" w:hAnsi="Consolas" w:cstheme="minorHAnsi"/>
                <w:b/>
                <w:bCs/>
              </w:rPr>
              <w:t>= 45</w:t>
            </w:r>
          </w:p>
          <w:p w14:paraId="6E42E666" w14:textId="664FE84C" w:rsidR="009B54C4" w:rsidRPr="00EA057E" w:rsidRDefault="009B54C4" w:rsidP="009B54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714B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</w:rPr>
              <w:t>x</w:t>
            </w:r>
            <w:r>
              <w:rPr>
                <w:rFonts w:ascii="Consolas" w:hAnsi="Consolas" w:cstheme="minorHAnsi"/>
                <w:b/>
                <w:bCs/>
              </w:rPr>
              <w:t xml:space="preserve"> </w:t>
            </w:r>
            <w:r w:rsidRPr="009B54C4">
              <w:rPr>
                <w:rFonts w:ascii="Consolas" w:hAnsi="Consolas" w:cstheme="minorHAnsi"/>
                <w:b/>
                <w:bCs/>
                <w:color w:val="00B050"/>
              </w:rPr>
              <w:t xml:space="preserve">10 </w:t>
            </w:r>
            <w:r>
              <w:rPr>
                <w:rFonts w:ascii="Consolas" w:hAnsi="Consolas" w:cstheme="minorHAnsi"/>
                <w:b/>
                <w:bCs/>
              </w:rPr>
              <w:t>= 50</w:t>
            </w:r>
          </w:p>
        </w:tc>
      </w:tr>
    </w:tbl>
    <w:p w14:paraId="602C562B" w14:textId="77777777" w:rsidR="009B54C4" w:rsidRPr="009B54C4" w:rsidRDefault="009B54C4" w:rsidP="009B54C4">
      <w:pPr>
        <w:pStyle w:val="ListParagraph"/>
        <w:rPr>
          <w:rFonts w:cstheme="minorHAnsi"/>
          <w:lang w:val="bg-BG"/>
        </w:rPr>
      </w:pPr>
    </w:p>
    <w:p w14:paraId="68CA40F1" w14:textId="06F9281A" w:rsidR="004B7F98" w:rsidRDefault="004B7F98" w:rsidP="004B7F98">
      <w:pPr>
        <w:pStyle w:val="Heading2"/>
        <w:numPr>
          <w:ilvl w:val="0"/>
          <w:numId w:val="2"/>
        </w:numPr>
      </w:pPr>
      <w:r>
        <w:lastRenderedPageBreak/>
        <w:t>Biggest Number</w:t>
      </w:r>
    </w:p>
    <w:p w14:paraId="427C780D" w14:textId="7E893BA2" w:rsidR="004B7F98" w:rsidRDefault="004B7F98" w:rsidP="004B7F98">
      <w:r w:rsidRPr="004B7F98">
        <w:t xml:space="preserve">Write a program to find </w:t>
      </w:r>
      <w:r w:rsidRPr="004B7F98">
        <w:rPr>
          <w:b/>
          <w:bCs/>
        </w:rPr>
        <w:t xml:space="preserve">the biggest </w:t>
      </w:r>
      <w:r w:rsidRPr="004B7F98">
        <w:t xml:space="preserve">among given </w:t>
      </w:r>
      <w:r w:rsidRPr="004B7F98">
        <w:rPr>
          <w:b/>
          <w:bCs/>
        </w:rPr>
        <w:t>n</w:t>
      </w:r>
      <w:r w:rsidRPr="004B7F98">
        <w:t xml:space="preserve"> numbers:</w:t>
      </w:r>
    </w:p>
    <w:p w14:paraId="2B116C27" w14:textId="21E36B42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Read </w:t>
      </w:r>
      <w:r>
        <w:t xml:space="preserve">an integer number </w:t>
      </w:r>
      <w:r w:rsidRPr="004B7F98">
        <w:rPr>
          <w:b/>
          <w:bCs/>
        </w:rPr>
        <w:t>n</w:t>
      </w:r>
      <w:r w:rsidRPr="004B7F98">
        <w:t xml:space="preserve"> (the </w:t>
      </w:r>
      <w:r w:rsidRPr="004B7F98">
        <w:rPr>
          <w:b/>
          <w:bCs/>
        </w:rPr>
        <w:t>amount</w:t>
      </w:r>
      <w:r w:rsidRPr="004B7F98">
        <w:t xml:space="preserve"> of input numbers) and </w:t>
      </w:r>
      <w:r w:rsidRPr="004B7F98">
        <w:rPr>
          <w:b/>
          <w:bCs/>
        </w:rPr>
        <w:t>n</w:t>
      </w:r>
      <w:r w:rsidRPr="004B7F98">
        <w:t xml:space="preserve"> </w:t>
      </w:r>
      <w:r w:rsidR="006378D4">
        <w:t>integer</w:t>
      </w:r>
      <w:r>
        <w:t xml:space="preserve"> numbers from the </w:t>
      </w:r>
      <w:proofErr w:type="gramStart"/>
      <w:r>
        <w:t>console</w:t>
      </w:r>
      <w:proofErr w:type="gramEnd"/>
    </w:p>
    <w:p w14:paraId="71C19F7F" w14:textId="1923FA63" w:rsidR="004B7F98" w:rsidRPr="004B7F98" w:rsidRDefault="004B7F98" w:rsidP="004B7F98">
      <w:pPr>
        <w:pStyle w:val="ListParagraph"/>
        <w:numPr>
          <w:ilvl w:val="0"/>
          <w:numId w:val="19"/>
        </w:numPr>
        <w:rPr>
          <w:lang w:val="bg-BG"/>
        </w:rPr>
      </w:pPr>
      <w:r w:rsidRPr="004B7F98">
        <w:t xml:space="preserve">Find and print the </w:t>
      </w:r>
      <w:r w:rsidRPr="004B7F98">
        <w:rPr>
          <w:b/>
          <w:bCs/>
        </w:rPr>
        <w:t>biggest</w:t>
      </w:r>
      <w:r w:rsidRPr="004B7F98">
        <w:t xml:space="preserve"> </w:t>
      </w:r>
      <w:proofErr w:type="gramStart"/>
      <w:r w:rsidRPr="004B7F98">
        <w:t>number</w:t>
      </w:r>
      <w:proofErr w:type="gramEnd"/>
    </w:p>
    <w:p w14:paraId="2D432262" w14:textId="77777777" w:rsidR="004B7F98" w:rsidRPr="000237A0" w:rsidRDefault="004B7F98" w:rsidP="004B7F98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4B7F98" w:rsidRPr="00FF3E01" w14:paraId="7F7FE0D1" w14:textId="77777777" w:rsidTr="004B7F98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038ADD27" w14:textId="77777777" w:rsidR="004B7F98" w:rsidRPr="00FF3E01" w:rsidRDefault="004B7F98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0152C29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FFCE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16ACA3C7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7813D56B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EF58B1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82A4AA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97EC608" w14:textId="77777777" w:rsidR="004B7F98" w:rsidRPr="00FF3E01" w:rsidRDefault="004B7F98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7F98" w:rsidRPr="00FF3E01" w14:paraId="71C1F619" w14:textId="77777777" w:rsidTr="004B7F98">
        <w:trPr>
          <w:trHeight w:val="552"/>
        </w:trPr>
        <w:tc>
          <w:tcPr>
            <w:tcW w:w="943" w:type="dxa"/>
            <w:shd w:val="clear" w:color="auto" w:fill="auto"/>
          </w:tcPr>
          <w:p w14:paraId="67E0AFCE" w14:textId="74D7AA52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3</w:t>
            </w:r>
          </w:p>
          <w:p w14:paraId="10AE06E6" w14:textId="7B4D03CF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40</w:t>
            </w:r>
          </w:p>
          <w:p w14:paraId="549825EB" w14:textId="0FA3DF4C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90</w:t>
            </w:r>
          </w:p>
          <w:p w14:paraId="31C551AC" w14:textId="0BE23CF6" w:rsidR="004B7F98" w:rsidRP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4B7F98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01" w:type="dxa"/>
            <w:shd w:val="clear" w:color="auto" w:fill="auto"/>
          </w:tcPr>
          <w:p w14:paraId="207E731A" w14:textId="518D2EEF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2E1269BD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46E61109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0C26E67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0</w:t>
            </w:r>
          </w:p>
          <w:p w14:paraId="241773A2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3937632E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0</w:t>
            </w:r>
          </w:p>
          <w:p w14:paraId="136F4178" w14:textId="151FA603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961" w:type="dxa"/>
            <w:shd w:val="clear" w:color="auto" w:fill="auto"/>
          </w:tcPr>
          <w:p w14:paraId="104E8B1E" w14:textId="3D834DA2" w:rsidR="004B7F98" w:rsidRPr="00EA057E" w:rsidRDefault="004B7F98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3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03BC887" w14:textId="77777777" w:rsidR="004B7F98" w:rsidRPr="00FF3E01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06F19625" w14:textId="77777777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98170C0" w14:textId="254ABACB" w:rsidR="004B7F98" w:rsidRDefault="004B7F98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8B997" w14:textId="719753BD" w:rsidR="004B7F98" w:rsidRPr="00FF3E01" w:rsidRDefault="006378D4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69" w:type="dxa"/>
            <w:shd w:val="clear" w:color="auto" w:fill="auto"/>
          </w:tcPr>
          <w:p w14:paraId="3D794E69" w14:textId="6FBBED4E" w:rsidR="004B7F98" w:rsidRPr="00EA057E" w:rsidRDefault="006378D4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1F8414A3" w14:textId="77777777" w:rsidR="004B7F98" w:rsidRPr="004B7F98" w:rsidRDefault="004B7F98" w:rsidP="004B7F98"/>
    <w:p w14:paraId="77B90C59" w14:textId="0B9BD6B2" w:rsidR="00976CFF" w:rsidRDefault="00976CFF" w:rsidP="00976CFF">
      <w:pPr>
        <w:pStyle w:val="Heading2"/>
        <w:numPr>
          <w:ilvl w:val="0"/>
          <w:numId w:val="2"/>
        </w:numPr>
        <w:spacing w:before="0" w:after="0"/>
        <w:ind w:left="357" w:hanging="357"/>
      </w:pPr>
      <w:r>
        <w:t>Vowel Sum</w:t>
      </w:r>
    </w:p>
    <w:p w14:paraId="2A0A5D13" w14:textId="015224E9" w:rsidR="00976CFF" w:rsidRPr="00976CFF" w:rsidRDefault="00976CFF" w:rsidP="00976CFF">
      <w:r w:rsidRPr="00976CFF">
        <w:t xml:space="preserve">Write a program to </w:t>
      </w:r>
      <w:r w:rsidRPr="00976CFF">
        <w:rPr>
          <w:b/>
          <w:bCs/>
        </w:rPr>
        <w:t xml:space="preserve">sum </w:t>
      </w:r>
      <w:r>
        <w:rPr>
          <w:b/>
          <w:bCs/>
        </w:rPr>
        <w:t>N</w:t>
      </w:r>
      <w:r w:rsidRPr="00976CFF">
        <w:rPr>
          <w:b/>
          <w:bCs/>
        </w:rPr>
        <w:t xml:space="preserve"> vowels</w:t>
      </w:r>
      <w:r w:rsidRPr="00976CFF">
        <w:t>, according to the table below:</w:t>
      </w:r>
    </w:p>
    <w:p w14:paraId="1E540C68" w14:textId="213066E1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t>an</w:t>
      </w:r>
      <w:r w:rsidRPr="00976CFF">
        <w:t xml:space="preserve"> integer</w:t>
      </w:r>
      <w:r>
        <w:t xml:space="preserve"> number</w:t>
      </w:r>
      <w:r w:rsidRPr="00976CFF">
        <w:t xml:space="preserve"> </w:t>
      </w:r>
      <w:r>
        <w:rPr>
          <w:b/>
          <w:bCs/>
        </w:rPr>
        <w:t>N</w:t>
      </w:r>
      <w:r w:rsidRPr="00976CFF">
        <w:t xml:space="preserve">: the count of </w:t>
      </w:r>
      <w:proofErr w:type="gramStart"/>
      <w:r w:rsidRPr="00976CFF">
        <w:t>characters</w:t>
      </w:r>
      <w:proofErr w:type="gramEnd"/>
    </w:p>
    <w:p w14:paraId="196CB19F" w14:textId="13C1F3A6" w:rsidR="00976CFF" w:rsidRPr="00976CFF" w:rsidRDefault="00976CFF" w:rsidP="00976CFF">
      <w:pPr>
        <w:numPr>
          <w:ilvl w:val="0"/>
          <w:numId w:val="23"/>
        </w:numPr>
        <w:rPr>
          <w:lang w:val="bg-BG"/>
        </w:rPr>
      </w:pPr>
      <w:r w:rsidRPr="00976CFF">
        <w:t xml:space="preserve">Read </w:t>
      </w:r>
      <w:r>
        <w:rPr>
          <w:b/>
          <w:bCs/>
        </w:rPr>
        <w:t>N</w:t>
      </w:r>
      <w:r w:rsidRPr="00976CFF">
        <w:rPr>
          <w:b/>
          <w:bCs/>
        </w:rPr>
        <w:t xml:space="preserve"> characters</w:t>
      </w:r>
      <w:r w:rsidRPr="00976CFF">
        <w:t xml:space="preserve"> and for each vowel </w:t>
      </w:r>
      <w:r>
        <w:t xml:space="preserve">character </w:t>
      </w:r>
      <w:r w:rsidRPr="00976CFF">
        <w:t>adds</w:t>
      </w:r>
      <w:r>
        <w:t xml:space="preserve"> </w:t>
      </w:r>
      <w:r w:rsidRPr="00976CFF">
        <w:t>its value</w:t>
      </w:r>
      <w:r>
        <w:t xml:space="preserve"> from the table</w:t>
      </w:r>
      <w:r w:rsidRPr="00976CFF">
        <w:t xml:space="preserve"> to the </w:t>
      </w:r>
      <w:proofErr w:type="gramStart"/>
      <w:r w:rsidRPr="00976CFF">
        <w:t>result</w:t>
      </w:r>
      <w:proofErr w:type="gramEnd"/>
    </w:p>
    <w:p w14:paraId="7AFA126D" w14:textId="1822FC43" w:rsidR="00976CFF" w:rsidRDefault="00976CFF" w:rsidP="009B54C4">
      <w:r>
        <w:rPr>
          <w:noProof/>
          <w:lang w:val="bg-BG"/>
        </w:rPr>
        <w:drawing>
          <wp:anchor distT="0" distB="0" distL="114300" distR="114300" simplePos="0" relativeHeight="251658240" behindDoc="1" locked="0" layoutInCell="1" allowOverlap="1" wp14:anchorId="34252CE1" wp14:editId="2F81B64E">
            <wp:simplePos x="0" y="0"/>
            <wp:positionH relativeFrom="column">
              <wp:posOffset>225188</wp:posOffset>
            </wp:positionH>
            <wp:positionV relativeFrom="paragraph">
              <wp:posOffset>93629</wp:posOffset>
            </wp:positionV>
            <wp:extent cx="3732530" cy="815340"/>
            <wp:effectExtent l="0" t="0" r="1270" b="0"/>
            <wp:wrapThrough wrapText="bothSides">
              <wp:wrapPolygon edited="0">
                <wp:start x="0" y="0"/>
                <wp:lineTo x="0" y="20187"/>
                <wp:lineTo x="21497" y="20187"/>
                <wp:lineTo x="2149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AF3F7A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65BBAA6D" w14:textId="77777777" w:rsidR="00976CFF" w:rsidRDefault="00976CFF" w:rsidP="00976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</w:p>
    <w:p w14:paraId="11B451F0" w14:textId="4522DE6C" w:rsidR="00976CFF" w:rsidRPr="000237A0" w:rsidRDefault="00976CFF" w:rsidP="00976CFF">
      <w:pPr>
        <w:pStyle w:val="Heading2"/>
        <w:numPr>
          <w:ilvl w:val="0"/>
          <w:numId w:val="0"/>
        </w:numPr>
        <w:spacing w:before="0" w:after="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29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001"/>
        <w:gridCol w:w="937"/>
        <w:gridCol w:w="973"/>
        <w:gridCol w:w="961"/>
        <w:gridCol w:w="855"/>
        <w:gridCol w:w="660"/>
        <w:gridCol w:w="969"/>
      </w:tblGrid>
      <w:tr w:rsidR="00976CFF" w:rsidRPr="00FF3E01" w14:paraId="052D9836" w14:textId="77777777" w:rsidTr="001C0B8C">
        <w:tc>
          <w:tcPr>
            <w:tcW w:w="943" w:type="dxa"/>
            <w:shd w:val="clear" w:color="auto" w:fill="D9D9D9" w:themeFill="background1" w:themeFillShade="D9"/>
            <w:vAlign w:val="center"/>
          </w:tcPr>
          <w:p w14:paraId="4DB830EA" w14:textId="77777777" w:rsidR="00976CFF" w:rsidRPr="00FF3E01" w:rsidRDefault="00976CFF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  <w:vAlign w:val="center"/>
          </w:tcPr>
          <w:p w14:paraId="2E395AD9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5F088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7DD61640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192089D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54C8DC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1FAA6BE7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67FA376F" w14:textId="77777777" w:rsidR="00976CFF" w:rsidRPr="00FF3E01" w:rsidRDefault="00976CFF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76CFF" w:rsidRPr="00FF3E01" w14:paraId="40340BE6" w14:textId="77777777" w:rsidTr="001C0B8C">
        <w:trPr>
          <w:trHeight w:val="552"/>
        </w:trPr>
        <w:tc>
          <w:tcPr>
            <w:tcW w:w="943" w:type="dxa"/>
            <w:shd w:val="clear" w:color="auto" w:fill="auto"/>
          </w:tcPr>
          <w:p w14:paraId="764DCFC8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3A8B09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7AB77FB6" w14:textId="698B545D" w:rsidR="00976CFF" w:rsidRPr="004B7F98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001" w:type="dxa"/>
            <w:shd w:val="clear" w:color="auto" w:fill="auto"/>
          </w:tcPr>
          <w:p w14:paraId="6CAB60A0" w14:textId="2A846375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7" w:type="dxa"/>
            <w:vMerge/>
            <w:tcBorders>
              <w:bottom w:val="nil"/>
            </w:tcBorders>
            <w:shd w:val="clear" w:color="auto" w:fill="auto"/>
          </w:tcPr>
          <w:p w14:paraId="05A6CF8B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3" w:type="dxa"/>
            <w:shd w:val="clear" w:color="auto" w:fill="auto"/>
          </w:tcPr>
          <w:p w14:paraId="58272EF7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88C37AF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  <w:p w14:paraId="18ACF2A9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x</w:t>
            </w:r>
          </w:p>
          <w:p w14:paraId="03ECAD45" w14:textId="3DE5F691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961" w:type="dxa"/>
            <w:shd w:val="clear" w:color="auto" w:fill="auto"/>
          </w:tcPr>
          <w:p w14:paraId="29BFD190" w14:textId="264DF75E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55" w:type="dxa"/>
            <w:vMerge/>
            <w:tcBorders>
              <w:bottom w:val="nil"/>
            </w:tcBorders>
            <w:shd w:val="clear" w:color="auto" w:fill="auto"/>
          </w:tcPr>
          <w:p w14:paraId="3ED73C35" w14:textId="77777777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622D8E40" w14:textId="53010DF3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C192598" w14:textId="09C4F22E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  <w:p w14:paraId="7183D92E" w14:textId="77777777" w:rsidR="00976CFF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72A0179E" w14:textId="6A2FAD19" w:rsidR="00976CFF" w:rsidRPr="00FF3E01" w:rsidRDefault="00976CFF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969" w:type="dxa"/>
            <w:shd w:val="clear" w:color="auto" w:fill="auto"/>
          </w:tcPr>
          <w:p w14:paraId="02B6F726" w14:textId="101C8C4D" w:rsidR="00976CFF" w:rsidRPr="00EA057E" w:rsidRDefault="00976CFF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</w:tbl>
    <w:p w14:paraId="65553E9F" w14:textId="71A0664C" w:rsidR="00AA58D1" w:rsidRDefault="00AA58D1" w:rsidP="00AA58D1">
      <w:pPr>
        <w:pStyle w:val="Heading2"/>
        <w:numPr>
          <w:ilvl w:val="0"/>
          <w:numId w:val="2"/>
        </w:numPr>
        <w:spacing w:before="480" w:after="0"/>
        <w:ind w:left="357" w:hanging="357"/>
      </w:pPr>
      <w:r>
        <w:t>Division to 2, 3 and 4</w:t>
      </w:r>
    </w:p>
    <w:p w14:paraId="0C65BE1C" w14:textId="77777777" w:rsidR="00AA58D1" w:rsidRPr="00AA58D1" w:rsidRDefault="00AA58D1" w:rsidP="00AA58D1">
      <w:pPr>
        <w:rPr>
          <w:lang w:val="bg-BG"/>
        </w:rPr>
      </w:pPr>
      <w:r w:rsidRPr="00AA58D1">
        <w:t xml:space="preserve">Write a program to find </w:t>
      </w:r>
      <w:r w:rsidRPr="00AA58D1">
        <w:rPr>
          <w:b/>
          <w:bCs/>
        </w:rPr>
        <w:t>statistics about division to 2, 3 and 4</w:t>
      </w:r>
      <w:r w:rsidRPr="00AA58D1">
        <w:t>:</w:t>
      </w:r>
    </w:p>
    <w:p w14:paraId="4914DE5D" w14:textId="620817AC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Read </w:t>
      </w:r>
      <w:r>
        <w:t xml:space="preserve">an </w:t>
      </w:r>
      <w:r w:rsidRPr="00AA58D1">
        <w:rPr>
          <w:b/>
          <w:bCs/>
        </w:rPr>
        <w:t xml:space="preserve">integer number </w:t>
      </w:r>
      <w:r w:rsidRPr="00AA58D1">
        <w:rPr>
          <w:b/>
          <w:bCs/>
          <w:color w:val="00B050"/>
        </w:rPr>
        <w:t>N</w:t>
      </w:r>
      <w:r>
        <w:t xml:space="preserve"> </w:t>
      </w:r>
      <w:r w:rsidRPr="00AA58D1">
        <w:t xml:space="preserve">and </w:t>
      </w:r>
      <w:r>
        <w:rPr>
          <w:b/>
          <w:bCs/>
        </w:rPr>
        <w:t>N</w:t>
      </w:r>
      <w:r w:rsidRPr="00AA58D1">
        <w:t xml:space="preserve"> integers</w:t>
      </w:r>
      <w:r>
        <w:t xml:space="preserve"> from the </w:t>
      </w:r>
      <w:proofErr w:type="gramStart"/>
      <w:r>
        <w:t>console</w:t>
      </w:r>
      <w:proofErr w:type="gramEnd"/>
    </w:p>
    <w:p w14:paraId="40A37B3D" w14:textId="795F51E0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Find in </w:t>
      </w:r>
      <w:r w:rsidRPr="00AA58D1">
        <w:rPr>
          <w:b/>
          <w:bCs/>
        </w:rPr>
        <w:t>percentages</w:t>
      </w:r>
      <w:r w:rsidRPr="00AA58D1">
        <w:t xml:space="preserve"> how many of these integers can divide without a remainder</w:t>
      </w:r>
      <w:r w:rsidRPr="00AA58D1">
        <w:rPr>
          <w:lang w:val="bg-BG"/>
        </w:rPr>
        <w:t xml:space="preserve"> </w:t>
      </w:r>
      <w:r w:rsidRPr="00AA58D1">
        <w:t xml:space="preserve">to </w:t>
      </w:r>
      <w:r>
        <w:t xml:space="preserve">numbers </w:t>
      </w:r>
      <w:r w:rsidRPr="00AA58D1">
        <w:rPr>
          <w:b/>
          <w:bCs/>
        </w:rPr>
        <w:t>2</w:t>
      </w:r>
      <w:r w:rsidRPr="00AA58D1">
        <w:t xml:space="preserve">, </w:t>
      </w:r>
      <w:r w:rsidRPr="00AA58D1">
        <w:rPr>
          <w:b/>
          <w:bCs/>
        </w:rPr>
        <w:t>3</w:t>
      </w:r>
      <w:r w:rsidRPr="00AA58D1">
        <w:t xml:space="preserve"> and </w:t>
      </w:r>
      <w:proofErr w:type="gramStart"/>
      <w:r w:rsidRPr="00AA58D1">
        <w:rPr>
          <w:b/>
          <w:bCs/>
        </w:rPr>
        <w:t>4</w:t>
      </w:r>
      <w:proofErr w:type="gramEnd"/>
    </w:p>
    <w:p w14:paraId="5ABBAAC0" w14:textId="4DCF0BD2" w:rsidR="00AA58D1" w:rsidRPr="00AA58D1" w:rsidRDefault="00AA58D1" w:rsidP="00AA58D1">
      <w:pPr>
        <w:numPr>
          <w:ilvl w:val="0"/>
          <w:numId w:val="26"/>
        </w:numPr>
        <w:spacing w:before="0" w:after="0"/>
        <w:ind w:left="714" w:hanging="357"/>
        <w:rPr>
          <w:lang w:val="bg-BG"/>
        </w:rPr>
      </w:pPr>
      <w:r w:rsidRPr="00AA58D1">
        <w:t xml:space="preserve">Print the percentages, formatted to the </w:t>
      </w:r>
      <w:r w:rsidRPr="00AA58D1">
        <w:rPr>
          <w:b/>
          <w:bCs/>
        </w:rPr>
        <w:t>second</w:t>
      </w:r>
      <w:r w:rsidRPr="00AA58D1">
        <w:t xml:space="preserve"> decimal digit</w:t>
      </w:r>
      <w:r>
        <w:t>:</w:t>
      </w:r>
    </w:p>
    <w:p w14:paraId="4FFC9C64" w14:textId="4A8E188D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lastRenderedPageBreak/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2</w:t>
      </w:r>
    </w:p>
    <w:p w14:paraId="75360B6A" w14:textId="64B65B0B" w:rsidR="00AA58D1" w:rsidRPr="00AA58D1" w:rsidRDefault="00AA58D1" w:rsidP="00AA58D1">
      <w:pPr>
        <w:numPr>
          <w:ilvl w:val="1"/>
          <w:numId w:val="26"/>
        </w:numPr>
        <w:spacing w:before="0" w:after="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3</w:t>
      </w:r>
    </w:p>
    <w:p w14:paraId="4850B35C" w14:textId="0497E885" w:rsidR="00AA58D1" w:rsidRPr="00AA58D1" w:rsidRDefault="00AA58D1" w:rsidP="00AA58D1">
      <w:pPr>
        <w:numPr>
          <w:ilvl w:val="1"/>
          <w:numId w:val="26"/>
        </w:numPr>
        <w:spacing w:before="0" w:after="360"/>
        <w:ind w:left="1434" w:hanging="357"/>
        <w:rPr>
          <w:lang w:val="bg-BG"/>
        </w:rPr>
      </w:pPr>
      <w:r>
        <w:t xml:space="preserve">On the first line print </w:t>
      </w:r>
      <w:r w:rsidRPr="00AA58D1">
        <w:rPr>
          <w:b/>
          <w:bCs/>
        </w:rPr>
        <w:t>percent</w:t>
      </w:r>
      <w:r>
        <w:t xml:space="preserve"> of the numbers that are </w:t>
      </w:r>
      <w:r w:rsidRPr="00AA58D1">
        <w:rPr>
          <w:b/>
          <w:bCs/>
        </w:rPr>
        <w:t>divisible by 4</w:t>
      </w:r>
    </w:p>
    <w:p w14:paraId="521430A2" w14:textId="77777777" w:rsidR="00AA58D1" w:rsidRPr="000237A0" w:rsidRDefault="00AA58D1" w:rsidP="00AA58D1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8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0"/>
        <w:gridCol w:w="1017"/>
        <w:gridCol w:w="932"/>
        <w:gridCol w:w="971"/>
        <w:gridCol w:w="961"/>
      </w:tblGrid>
      <w:tr w:rsidR="00AA58D1" w:rsidRPr="00FF3E01" w14:paraId="7F3B3085" w14:textId="77777777" w:rsidTr="00AA58D1">
        <w:tc>
          <w:tcPr>
            <w:tcW w:w="940" w:type="dxa"/>
            <w:shd w:val="clear" w:color="auto" w:fill="D9D9D9" w:themeFill="background1" w:themeFillShade="D9"/>
            <w:vAlign w:val="center"/>
          </w:tcPr>
          <w:p w14:paraId="6B9A8FB7" w14:textId="77777777" w:rsidR="00AA58D1" w:rsidRPr="00FF3E01" w:rsidRDefault="00AA58D1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38849A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3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7E7458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1" w:type="dxa"/>
            <w:shd w:val="clear" w:color="auto" w:fill="D9D9D9" w:themeFill="background1" w:themeFillShade="D9"/>
            <w:vAlign w:val="center"/>
          </w:tcPr>
          <w:p w14:paraId="1442244B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61" w:type="dxa"/>
            <w:shd w:val="clear" w:color="auto" w:fill="D9D9D9" w:themeFill="background1" w:themeFillShade="D9"/>
            <w:vAlign w:val="center"/>
          </w:tcPr>
          <w:p w14:paraId="4877204C" w14:textId="77777777" w:rsidR="00AA58D1" w:rsidRPr="00FF3E01" w:rsidRDefault="00AA58D1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58D1" w:rsidRPr="00FF3E01" w14:paraId="4E76AC4C" w14:textId="77777777" w:rsidTr="005F21E5">
        <w:trPr>
          <w:trHeight w:val="222"/>
        </w:trPr>
        <w:tc>
          <w:tcPr>
            <w:tcW w:w="940" w:type="dxa"/>
            <w:shd w:val="clear" w:color="auto" w:fill="auto"/>
          </w:tcPr>
          <w:p w14:paraId="486CD59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124C161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  <w:p w14:paraId="0BF86EB0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6A36FB06" w14:textId="5116B2EA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017" w:type="dxa"/>
            <w:shd w:val="clear" w:color="auto" w:fill="auto"/>
          </w:tcPr>
          <w:p w14:paraId="0ED7FBA4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  <w:p w14:paraId="0EDD748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100.00%</w:t>
            </w:r>
          </w:p>
          <w:p w14:paraId="60CD4B58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0.00%</w:t>
            </w:r>
          </w:p>
          <w:p w14:paraId="5A48FE27" w14:textId="7921557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932" w:type="dxa"/>
            <w:vMerge/>
            <w:tcBorders>
              <w:bottom w:val="nil"/>
            </w:tcBorders>
            <w:shd w:val="clear" w:color="auto" w:fill="auto"/>
          </w:tcPr>
          <w:p w14:paraId="3D4B0A5D" w14:textId="77777777" w:rsidR="00AA58D1" w:rsidRPr="00FF3E01" w:rsidRDefault="00AA58D1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71" w:type="dxa"/>
            <w:shd w:val="clear" w:color="auto" w:fill="auto"/>
          </w:tcPr>
          <w:p w14:paraId="1A0410FF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A58D1">
              <w:rPr>
                <w:rFonts w:ascii="Consolas" w:hAnsi="Consolas"/>
                <w:noProof/>
                <w:color w:val="00B050"/>
              </w:rPr>
              <w:t>3</w:t>
            </w:r>
          </w:p>
          <w:p w14:paraId="290CCA13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4</w:t>
            </w:r>
          </w:p>
          <w:p w14:paraId="6AB100A9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</w:t>
            </w:r>
          </w:p>
          <w:p w14:paraId="5D7FCABC" w14:textId="10A517CB" w:rsidR="00AA58D1" w:rsidRPr="00AA58D1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61" w:type="dxa"/>
            <w:shd w:val="clear" w:color="auto" w:fill="auto"/>
          </w:tcPr>
          <w:p w14:paraId="1A78B00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2306B0CD" w14:textId="77777777" w:rsidR="00AA58D1" w:rsidRPr="00AA58D1" w:rsidRDefault="00AA58D1" w:rsidP="00AA58D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66.67%</w:t>
            </w:r>
          </w:p>
          <w:p w14:paraId="0A91873C" w14:textId="4DEE2892" w:rsidR="00AA58D1" w:rsidRPr="00EA057E" w:rsidRDefault="00AA58D1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A58D1">
              <w:rPr>
                <w:rFonts w:ascii="Consolas" w:hAnsi="Consolas"/>
                <w:noProof/>
              </w:rPr>
              <w:t>33.33%</w:t>
            </w:r>
          </w:p>
        </w:tc>
      </w:tr>
    </w:tbl>
    <w:p w14:paraId="1134665E" w14:textId="77777777" w:rsidR="00976CFF" w:rsidRDefault="00976CFF" w:rsidP="009B54C4"/>
    <w:p w14:paraId="158483A7" w14:textId="4F4357ED" w:rsidR="005F21E5" w:rsidRPr="007453C4" w:rsidRDefault="005F21E5" w:rsidP="005F21E5">
      <w:pPr>
        <w:pStyle w:val="Heading1"/>
        <w:numPr>
          <w:ilvl w:val="0"/>
          <w:numId w:val="11"/>
        </w:numPr>
        <w:ind w:left="0" w:hanging="76"/>
        <w:rPr>
          <w:lang w:val="bg-BG"/>
        </w:rPr>
      </w:pPr>
      <w:r>
        <w:t>While Loop</w:t>
      </w:r>
    </w:p>
    <w:p w14:paraId="398E1B06" w14:textId="7A9E4C8D" w:rsidR="004B5E42" w:rsidRDefault="004B5E42" w:rsidP="004B5E42">
      <w:pPr>
        <w:pStyle w:val="Heading2"/>
        <w:numPr>
          <w:ilvl w:val="0"/>
          <w:numId w:val="2"/>
        </w:numPr>
      </w:pPr>
      <w:r>
        <w:t>Special Number</w:t>
      </w:r>
    </w:p>
    <w:p w14:paraId="1C7962C2" w14:textId="77777777" w:rsidR="004B5E42" w:rsidRPr="004B5E42" w:rsidRDefault="004B5E42" w:rsidP="009D1A5C">
      <w:pPr>
        <w:rPr>
          <w:lang w:val="bg-BG"/>
        </w:rPr>
      </w:pPr>
      <w:r w:rsidRPr="004B5E42">
        <w:t xml:space="preserve">Write a program to check if given number is </w:t>
      </w:r>
      <w:r w:rsidRPr="004B5E42">
        <w:rPr>
          <w:b/>
          <w:bCs/>
        </w:rPr>
        <w:t>special</w:t>
      </w:r>
      <w:r w:rsidRPr="004B5E42">
        <w:t xml:space="preserve">: </w:t>
      </w:r>
    </w:p>
    <w:p w14:paraId="77CE5CF4" w14:textId="77777777" w:rsidR="004B5E42" w:rsidRPr="004B5E42" w:rsidRDefault="004B5E42" w:rsidP="009D1A5C">
      <w:pPr>
        <w:numPr>
          <w:ilvl w:val="1"/>
          <w:numId w:val="2"/>
        </w:numPr>
        <w:spacing w:before="0" w:after="0"/>
        <w:rPr>
          <w:b/>
          <w:bCs/>
          <w:lang w:val="bg-BG"/>
        </w:rPr>
      </w:pPr>
      <w:r w:rsidRPr="004B5E42">
        <w:rPr>
          <w:b/>
          <w:bCs/>
        </w:rPr>
        <w:t xml:space="preserve">Special numbers are divisible by all of their digits without </w:t>
      </w:r>
      <w:proofErr w:type="gramStart"/>
      <w:r w:rsidRPr="004B5E42">
        <w:rPr>
          <w:b/>
          <w:bCs/>
        </w:rPr>
        <w:t>remainder</w:t>
      </w:r>
      <w:proofErr w:type="gramEnd"/>
    </w:p>
    <w:p w14:paraId="42D0EA7C" w14:textId="3CD6AEA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 w:rsidRPr="004B5E42">
        <w:t>Read</w:t>
      </w:r>
      <w:r>
        <w:t>s</w:t>
      </w:r>
      <w:r w:rsidRPr="004B5E42">
        <w:t xml:space="preserve"> an integer</w:t>
      </w:r>
      <w:r>
        <w:t xml:space="preserve"> number</w:t>
      </w:r>
      <w:r w:rsidRPr="004B5E42">
        <w:t xml:space="preserve"> and check whether it is a special </w:t>
      </w:r>
      <w:proofErr w:type="gramStart"/>
      <w:r w:rsidRPr="004B5E42">
        <w:t>number</w:t>
      </w:r>
      <w:proofErr w:type="gramEnd"/>
    </w:p>
    <w:p w14:paraId="01DB1213" w14:textId="711E1340" w:rsidR="004B5E42" w:rsidRPr="004B5E42" w:rsidRDefault="004B5E42" w:rsidP="009D1A5C">
      <w:pPr>
        <w:numPr>
          <w:ilvl w:val="1"/>
          <w:numId w:val="2"/>
        </w:numPr>
        <w:spacing w:before="0" w:after="0"/>
        <w:rPr>
          <w:lang w:val="bg-BG"/>
        </w:rPr>
      </w:pPr>
      <w:r>
        <w:t xml:space="preserve">If the number </w:t>
      </w:r>
      <w:r w:rsidRPr="004B5E42">
        <w:rPr>
          <w:b/>
          <w:bCs/>
        </w:rPr>
        <w:t>IS</w:t>
      </w:r>
      <w:r>
        <w:t xml:space="preserve"> special print: </w:t>
      </w:r>
      <w:r w:rsidRPr="004B5E42">
        <w:rPr>
          <w:rFonts w:ascii="Consolas" w:hAnsi="Consolas"/>
          <w:lang w:val="bg-BG"/>
        </w:rPr>
        <w:t>"</w:t>
      </w:r>
      <w:r w:rsidRPr="004B5E42">
        <w:rPr>
          <w:rFonts w:ascii="Consolas" w:hAnsi="Consolas"/>
          <w:b/>
          <w:bCs/>
        </w:rPr>
        <w:t>{num}</w:t>
      </w:r>
      <w:r w:rsidRPr="004B5E42">
        <w:rPr>
          <w:rFonts w:ascii="Consolas" w:hAnsi="Consolas"/>
          <w:b/>
          <w:bCs/>
          <w:lang w:val="en-GB"/>
        </w:rPr>
        <w:t xml:space="preserve"> is </w:t>
      </w:r>
      <w:proofErr w:type="gramStart"/>
      <w:r w:rsidRPr="004B5E42">
        <w:rPr>
          <w:rFonts w:ascii="Consolas" w:hAnsi="Consolas"/>
          <w:b/>
          <w:bCs/>
          <w:lang w:val="en-GB"/>
        </w:rPr>
        <w:t>special</w:t>
      </w:r>
      <w:proofErr w:type="gramEnd"/>
      <w:r w:rsidRPr="004B5E42">
        <w:rPr>
          <w:rFonts w:ascii="Consolas" w:hAnsi="Consolas"/>
          <w:lang w:val="en-GB"/>
        </w:rPr>
        <w:t>"</w:t>
      </w:r>
    </w:p>
    <w:p w14:paraId="6A60F2FF" w14:textId="1696BB93" w:rsidR="004B5E42" w:rsidRPr="009D1A5C" w:rsidRDefault="004B5E42" w:rsidP="009D1A5C">
      <w:pPr>
        <w:numPr>
          <w:ilvl w:val="1"/>
          <w:numId w:val="2"/>
        </w:numPr>
        <w:spacing w:before="0" w:after="240"/>
        <w:rPr>
          <w:lang w:val="bg-BG"/>
        </w:rPr>
      </w:pPr>
      <w:r>
        <w:t xml:space="preserve">If the number is </w:t>
      </w:r>
      <w:r w:rsidRPr="004B5E42">
        <w:rPr>
          <w:b/>
          <w:bCs/>
        </w:rPr>
        <w:t>NOT</w:t>
      </w:r>
      <w:r>
        <w:t xml:space="preserve"> special print: </w:t>
      </w:r>
      <w:r w:rsidRPr="004B5E42">
        <w:rPr>
          <w:rFonts w:ascii="Consolas" w:hAnsi="Consolas"/>
        </w:rPr>
        <w:t>"</w:t>
      </w:r>
      <w:r w:rsidRPr="004B5E42">
        <w:rPr>
          <w:rFonts w:ascii="Consolas" w:hAnsi="Consolas"/>
          <w:b/>
          <w:bCs/>
        </w:rPr>
        <w:t xml:space="preserve">{num} is not </w:t>
      </w:r>
      <w:proofErr w:type="gramStart"/>
      <w:r w:rsidRPr="004B5E42">
        <w:rPr>
          <w:rFonts w:ascii="Consolas" w:hAnsi="Consolas"/>
          <w:b/>
          <w:bCs/>
        </w:rPr>
        <w:t>special</w:t>
      </w:r>
      <w:proofErr w:type="gramEnd"/>
      <w:r w:rsidRPr="004B5E42">
        <w:rPr>
          <w:rFonts w:ascii="Consolas" w:hAnsi="Consolas"/>
        </w:rPr>
        <w:t>"</w:t>
      </w:r>
    </w:p>
    <w:p w14:paraId="2FA6B318" w14:textId="4D555AE1" w:rsidR="009D1A5C" w:rsidRPr="009D1A5C" w:rsidRDefault="009D1A5C" w:rsidP="009D1A5C">
      <w:pPr>
        <w:spacing w:before="0" w:after="240"/>
        <w:ind w:left="357"/>
      </w:pPr>
      <w:r w:rsidRPr="009D1A5C">
        <w:rPr>
          <w:b/>
          <w:bCs/>
          <w:u w:val="single"/>
        </w:rPr>
        <w:t>Note:</w:t>
      </w:r>
      <w:r>
        <w:t xml:space="preserve"> There will not be numbers with digit 0 in them.</w:t>
      </w:r>
    </w:p>
    <w:p w14:paraId="79591DB1" w14:textId="77777777" w:rsidR="004B5E42" w:rsidRPr="000237A0" w:rsidRDefault="004B5E42" w:rsidP="004B5E42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80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2290"/>
        <w:gridCol w:w="697"/>
        <w:gridCol w:w="964"/>
        <w:gridCol w:w="1920"/>
      </w:tblGrid>
      <w:tr w:rsidR="004B5E42" w:rsidRPr="00FF3E01" w14:paraId="1BF4E44C" w14:textId="77777777" w:rsidTr="004B5E42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AD51160" w14:textId="77777777" w:rsidR="004B5E42" w:rsidRPr="00FF3E01" w:rsidRDefault="004B5E42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90" w:type="dxa"/>
            <w:shd w:val="clear" w:color="auto" w:fill="D9D9D9" w:themeFill="background1" w:themeFillShade="D9"/>
            <w:vAlign w:val="center"/>
          </w:tcPr>
          <w:p w14:paraId="0B08764E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AF4D8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64" w:type="dxa"/>
            <w:shd w:val="clear" w:color="auto" w:fill="D9D9D9" w:themeFill="background1" w:themeFillShade="D9"/>
            <w:vAlign w:val="center"/>
          </w:tcPr>
          <w:p w14:paraId="063D0610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  <w:vAlign w:val="center"/>
          </w:tcPr>
          <w:p w14:paraId="6E1E5021" w14:textId="77777777" w:rsidR="004B5E42" w:rsidRPr="00FF3E01" w:rsidRDefault="004B5E42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B5E42" w:rsidRPr="00FF3E01" w14:paraId="3340ECD2" w14:textId="77777777" w:rsidTr="004B5E42">
        <w:trPr>
          <w:trHeight w:val="411"/>
        </w:trPr>
        <w:tc>
          <w:tcPr>
            <w:tcW w:w="933" w:type="dxa"/>
            <w:shd w:val="clear" w:color="auto" w:fill="auto"/>
          </w:tcPr>
          <w:p w14:paraId="292D2379" w14:textId="4026056F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</w:t>
            </w:r>
          </w:p>
        </w:tc>
        <w:tc>
          <w:tcPr>
            <w:tcW w:w="2290" w:type="dxa"/>
            <w:shd w:val="clear" w:color="auto" w:fill="auto"/>
          </w:tcPr>
          <w:p w14:paraId="0E333E72" w14:textId="77777777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3 is not special</w:t>
            </w:r>
          </w:p>
          <w:p w14:paraId="763953E7" w14:textId="77777777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697" w:type="dxa"/>
            <w:vMerge/>
            <w:tcBorders>
              <w:bottom w:val="nil"/>
            </w:tcBorders>
            <w:shd w:val="clear" w:color="auto" w:fill="auto"/>
          </w:tcPr>
          <w:p w14:paraId="1054CCEB" w14:textId="77777777" w:rsidR="004B5E42" w:rsidRPr="00FF3E01" w:rsidRDefault="004B5E42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64" w:type="dxa"/>
            <w:shd w:val="clear" w:color="auto" w:fill="auto"/>
          </w:tcPr>
          <w:p w14:paraId="60DC8495" w14:textId="43F031B6" w:rsidR="004B5E42" w:rsidRPr="00AA58D1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20" w:type="dxa"/>
            <w:shd w:val="clear" w:color="auto" w:fill="auto"/>
          </w:tcPr>
          <w:p w14:paraId="31616144" w14:textId="2730CF8A" w:rsidR="004B5E42" w:rsidRPr="004B5E42" w:rsidRDefault="004B5E42" w:rsidP="004B5E4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5E42">
              <w:rPr>
                <w:rFonts w:ascii="Consolas" w:hAnsi="Consolas"/>
                <w:noProof/>
              </w:rPr>
              <w:t>2</w:t>
            </w:r>
            <w:r w:rsidR="009D1A5C">
              <w:rPr>
                <w:rFonts w:ascii="Consolas" w:hAnsi="Consolas"/>
                <w:noProof/>
                <w:lang w:val="bg-BG"/>
              </w:rPr>
              <w:t>1</w:t>
            </w:r>
            <w:r w:rsidR="009D1A5C">
              <w:rPr>
                <w:rFonts w:ascii="Consolas" w:hAnsi="Consolas"/>
                <w:noProof/>
              </w:rPr>
              <w:t>2</w:t>
            </w:r>
            <w:r w:rsidRPr="004B5E42">
              <w:rPr>
                <w:rFonts w:ascii="Consolas" w:hAnsi="Consolas"/>
                <w:noProof/>
              </w:rPr>
              <w:t xml:space="preserve"> is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4B5E42">
              <w:rPr>
                <w:rFonts w:ascii="Consolas" w:hAnsi="Consolas"/>
                <w:noProof/>
              </w:rPr>
              <w:t>special</w:t>
            </w:r>
          </w:p>
          <w:p w14:paraId="59ABEA1B" w14:textId="40FFD37E" w:rsidR="004B5E42" w:rsidRPr="00EA057E" w:rsidRDefault="004B5E42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F7139C7" w14:textId="32D86D96" w:rsidR="007436A7" w:rsidRDefault="007436A7" w:rsidP="007436A7">
      <w:pPr>
        <w:pStyle w:val="Heading2"/>
        <w:numPr>
          <w:ilvl w:val="0"/>
          <w:numId w:val="2"/>
        </w:numPr>
      </w:pPr>
      <w:r>
        <w:t>Special Bonus</w:t>
      </w:r>
    </w:p>
    <w:p w14:paraId="182DD5EF" w14:textId="77777777" w:rsidR="007436A7" w:rsidRPr="007436A7" w:rsidRDefault="007436A7" w:rsidP="007436A7">
      <w:pPr>
        <w:rPr>
          <w:lang w:val="bg-BG"/>
        </w:rPr>
      </w:pPr>
      <w:r w:rsidRPr="007436A7">
        <w:t xml:space="preserve">Write a program to apply a </w:t>
      </w:r>
      <w:r w:rsidRPr="007436A7">
        <w:rPr>
          <w:b/>
          <w:bCs/>
        </w:rPr>
        <w:t xml:space="preserve">20% bonus </w:t>
      </w:r>
      <w:r w:rsidRPr="007436A7">
        <w:t xml:space="preserve">for certain number: </w:t>
      </w:r>
    </w:p>
    <w:p w14:paraId="3174E7EC" w14:textId="2D3DB209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>Read</w:t>
      </w:r>
      <w:r>
        <w:t>s</w:t>
      </w:r>
      <w:r w:rsidRPr="007436A7">
        <w:t xml:space="preserve"> </w:t>
      </w:r>
      <w:r w:rsidRPr="007436A7">
        <w:rPr>
          <w:b/>
          <w:bCs/>
        </w:rPr>
        <w:t>an integer number</w:t>
      </w:r>
      <w:r>
        <w:t xml:space="preserve"> </w:t>
      </w:r>
      <w:r w:rsidRPr="007436A7">
        <w:t>from the console: the "</w:t>
      </w:r>
      <w:r w:rsidRPr="007436A7">
        <w:rPr>
          <w:b/>
          <w:bCs/>
          <w:color w:val="00B050"/>
        </w:rPr>
        <w:t xml:space="preserve">stop </w:t>
      </w:r>
      <w:proofErr w:type="gramStart"/>
      <w:r w:rsidRPr="007436A7">
        <w:rPr>
          <w:b/>
          <w:bCs/>
          <w:color w:val="00B050"/>
        </w:rPr>
        <w:t>number</w:t>
      </w:r>
      <w:proofErr w:type="gramEnd"/>
      <w:r w:rsidRPr="007436A7">
        <w:t>"</w:t>
      </w:r>
    </w:p>
    <w:p w14:paraId="6CF2281E" w14:textId="77777777" w:rsidR="007436A7" w:rsidRPr="007436A7" w:rsidRDefault="007436A7" w:rsidP="007436A7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7436A7">
        <w:t xml:space="preserve">Keep </w:t>
      </w:r>
      <w:r w:rsidRPr="007436A7">
        <w:rPr>
          <w:b/>
          <w:bCs/>
        </w:rPr>
        <w:t xml:space="preserve">reading integers </w:t>
      </w:r>
      <w:r w:rsidRPr="007436A7">
        <w:t xml:space="preserve">until it finds the </w:t>
      </w:r>
      <w:r w:rsidRPr="007436A7">
        <w:rPr>
          <w:b/>
          <w:bCs/>
        </w:rPr>
        <w:t xml:space="preserve">stop </w:t>
      </w:r>
      <w:proofErr w:type="gramStart"/>
      <w:r w:rsidRPr="007436A7">
        <w:rPr>
          <w:b/>
          <w:bCs/>
        </w:rPr>
        <w:t>number</w:t>
      </w:r>
      <w:proofErr w:type="gramEnd"/>
    </w:p>
    <w:p w14:paraId="20F9E982" w14:textId="3A573393" w:rsidR="007436A7" w:rsidRPr="007436A7" w:rsidRDefault="007436A7" w:rsidP="007436A7">
      <w:pPr>
        <w:numPr>
          <w:ilvl w:val="1"/>
          <w:numId w:val="2"/>
        </w:numPr>
        <w:spacing w:before="0" w:after="240"/>
        <w:ind w:left="714" w:hanging="357"/>
        <w:rPr>
          <w:lang w:val="bg-BG"/>
        </w:rPr>
      </w:pPr>
      <w:r w:rsidRPr="007436A7">
        <w:t xml:space="preserve">When the </w:t>
      </w:r>
      <w:r w:rsidRPr="007436A7">
        <w:rPr>
          <w:b/>
          <w:bCs/>
        </w:rPr>
        <w:t>stop number</w:t>
      </w:r>
      <w:r w:rsidRPr="007436A7">
        <w:t xml:space="preserve"> is found, increase the value of the </w:t>
      </w:r>
      <w:r w:rsidRPr="007436A7">
        <w:rPr>
          <w:b/>
          <w:bCs/>
        </w:rPr>
        <w:t>previous</w:t>
      </w:r>
      <w:r w:rsidRPr="007436A7">
        <w:rPr>
          <w:lang w:val="bg-BG"/>
        </w:rPr>
        <w:t xml:space="preserve"> </w:t>
      </w:r>
      <w:r w:rsidRPr="007436A7">
        <w:t xml:space="preserve">number </w:t>
      </w:r>
      <w:r w:rsidRPr="007436A7">
        <w:rPr>
          <w:b/>
          <w:bCs/>
        </w:rPr>
        <w:t xml:space="preserve">before it </w:t>
      </w:r>
      <w:r w:rsidRPr="007436A7">
        <w:t xml:space="preserve">with </w:t>
      </w:r>
      <w:r w:rsidRPr="007436A7">
        <w:rPr>
          <w:b/>
          <w:bCs/>
        </w:rPr>
        <w:t xml:space="preserve">20% </w:t>
      </w:r>
      <w:r w:rsidRPr="007436A7">
        <w:t xml:space="preserve">and print </w:t>
      </w:r>
      <w:proofErr w:type="gramStart"/>
      <w:r w:rsidRPr="007436A7">
        <w:t>it</w:t>
      </w:r>
      <w:proofErr w:type="gramEnd"/>
    </w:p>
    <w:p w14:paraId="5DCAA0C6" w14:textId="77777777" w:rsidR="007436A7" w:rsidRPr="000237A0" w:rsidRDefault="007436A7" w:rsidP="007436A7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28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33"/>
        <w:gridCol w:w="910"/>
        <w:gridCol w:w="709"/>
        <w:gridCol w:w="660"/>
        <w:gridCol w:w="1069"/>
      </w:tblGrid>
      <w:tr w:rsidR="007436A7" w:rsidRPr="00FF3E01" w14:paraId="16A5947D" w14:textId="77777777" w:rsidTr="007436A7"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4186C1B8" w14:textId="77777777" w:rsidR="007436A7" w:rsidRPr="00FF3E01" w:rsidRDefault="007436A7" w:rsidP="001C0B8C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69C277FF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826EC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AE03C14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69" w:type="dxa"/>
            <w:shd w:val="clear" w:color="auto" w:fill="D9D9D9" w:themeFill="background1" w:themeFillShade="D9"/>
            <w:vAlign w:val="center"/>
          </w:tcPr>
          <w:p w14:paraId="076DB42B" w14:textId="77777777" w:rsidR="007436A7" w:rsidRPr="00FF3E01" w:rsidRDefault="007436A7" w:rsidP="001C0B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36A7" w:rsidRPr="00FF3E01" w14:paraId="7FAC866A" w14:textId="77777777" w:rsidTr="007436A7">
        <w:trPr>
          <w:trHeight w:val="411"/>
        </w:trPr>
        <w:tc>
          <w:tcPr>
            <w:tcW w:w="933" w:type="dxa"/>
            <w:shd w:val="clear" w:color="auto" w:fill="auto"/>
          </w:tcPr>
          <w:p w14:paraId="1022853B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7436A7">
              <w:rPr>
                <w:rFonts w:ascii="Consolas" w:hAnsi="Consolas"/>
                <w:noProof/>
                <w:color w:val="00B050"/>
              </w:rPr>
              <w:lastRenderedPageBreak/>
              <w:t>25</w:t>
            </w:r>
          </w:p>
          <w:p w14:paraId="426B9DCA" w14:textId="77777777" w:rsid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1157AD5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30</w:t>
            </w:r>
          </w:p>
          <w:p w14:paraId="693E4218" w14:textId="4BC1C2DD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910" w:type="dxa"/>
            <w:shd w:val="clear" w:color="auto" w:fill="auto"/>
          </w:tcPr>
          <w:p w14:paraId="3B6F0FE9" w14:textId="1B7542A8" w:rsidR="007436A7" w:rsidRPr="00EA057E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6</w:t>
            </w: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EC22B32" w14:textId="77777777" w:rsidR="007436A7" w:rsidRPr="00FF3E01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79E09C0D" w14:textId="1A8833D3" w:rsid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>
              <w:rPr>
                <w:rFonts w:ascii="Consolas" w:hAnsi="Consolas"/>
                <w:noProof/>
                <w:color w:val="00B050"/>
              </w:rPr>
              <w:t>14</w:t>
            </w:r>
          </w:p>
          <w:p w14:paraId="10765A0C" w14:textId="77777777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</w:rPr>
            </w:pPr>
            <w:r w:rsidRPr="007436A7">
              <w:rPr>
                <w:rFonts w:ascii="Consolas" w:hAnsi="Consolas"/>
                <w:noProof/>
              </w:rPr>
              <w:t>6</w:t>
            </w:r>
          </w:p>
          <w:p w14:paraId="163273F9" w14:textId="59F739C2" w:rsidR="007436A7" w:rsidRPr="007436A7" w:rsidRDefault="007436A7" w:rsidP="001C0B8C">
            <w:pPr>
              <w:spacing w:before="0" w:after="0"/>
              <w:rPr>
                <w:rFonts w:ascii="Consolas" w:hAnsi="Consolas"/>
                <w:noProof/>
                <w:color w:val="00B0F0"/>
              </w:rPr>
            </w:pPr>
            <w:r w:rsidRPr="007436A7">
              <w:rPr>
                <w:rFonts w:ascii="Consolas" w:hAnsi="Consolas"/>
                <w:noProof/>
                <w:color w:val="00B0F0"/>
              </w:rPr>
              <w:t>1</w:t>
            </w:r>
            <w:r w:rsidR="005D7DC8">
              <w:rPr>
                <w:rFonts w:ascii="Consolas" w:hAnsi="Consolas"/>
                <w:noProof/>
                <w:color w:val="00B0F0"/>
              </w:rPr>
              <w:t>0</w:t>
            </w:r>
          </w:p>
          <w:p w14:paraId="69FFF6ED" w14:textId="7EDD2DEC" w:rsidR="007436A7" w:rsidRPr="00AA58D1" w:rsidRDefault="007436A7" w:rsidP="001C0B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436A7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69" w:type="dxa"/>
            <w:shd w:val="clear" w:color="auto" w:fill="auto"/>
          </w:tcPr>
          <w:p w14:paraId="69A1CFC4" w14:textId="493D87AB" w:rsidR="007436A7" w:rsidRPr="00EA057E" w:rsidRDefault="007436A7" w:rsidP="007436A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</w:tr>
    </w:tbl>
    <w:p w14:paraId="3E6257AF" w14:textId="77777777" w:rsidR="007436A7" w:rsidRPr="007436A7" w:rsidRDefault="007436A7" w:rsidP="007436A7">
      <w:pPr>
        <w:spacing w:before="0" w:after="240"/>
        <w:rPr>
          <w:lang w:val="bg-BG"/>
        </w:rPr>
      </w:pPr>
    </w:p>
    <w:p w14:paraId="7FAB0956" w14:textId="5BAFE8CF" w:rsidR="007C0168" w:rsidRDefault="007C0168" w:rsidP="007C0168">
      <w:pPr>
        <w:pStyle w:val="Heading2"/>
        <w:numPr>
          <w:ilvl w:val="0"/>
          <w:numId w:val="2"/>
        </w:numPr>
      </w:pPr>
      <w:r>
        <w:t>Account Balance</w:t>
      </w:r>
    </w:p>
    <w:p w14:paraId="44FEF327" w14:textId="6F5096CA" w:rsidR="007C0168" w:rsidRPr="007C0168" w:rsidRDefault="007C0168" w:rsidP="007C0168">
      <w:pPr>
        <w:rPr>
          <w:lang w:val="bg-BG"/>
        </w:rPr>
      </w:pPr>
      <w:r w:rsidRPr="007C0168">
        <w:t xml:space="preserve">Write a program to calculate an </w:t>
      </w:r>
      <w:r w:rsidRPr="007C0168">
        <w:rPr>
          <w:b/>
          <w:bCs/>
        </w:rPr>
        <w:t>account balance</w:t>
      </w:r>
      <w:r>
        <w:t>:</w:t>
      </w:r>
    </w:p>
    <w:p w14:paraId="03C30A52" w14:textId="77777777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 xml:space="preserve">Read a sequence of </w:t>
      </w:r>
      <w:r w:rsidRPr="007C0168">
        <w:rPr>
          <w:b/>
          <w:bCs/>
        </w:rPr>
        <w:t>incomes</w:t>
      </w:r>
      <w:r w:rsidRPr="007C0168">
        <w:t xml:space="preserve"> / </w:t>
      </w:r>
      <w:r w:rsidRPr="007C0168">
        <w:rPr>
          <w:b/>
          <w:bCs/>
        </w:rPr>
        <w:t>expenses</w:t>
      </w:r>
      <w:r w:rsidRPr="007C0168">
        <w:t>, until "</w:t>
      </w:r>
      <w:r w:rsidRPr="007C0168">
        <w:rPr>
          <w:b/>
          <w:bCs/>
        </w:rPr>
        <w:t>End</w:t>
      </w:r>
      <w:r w:rsidRPr="007C0168">
        <w:t xml:space="preserve">" is </w:t>
      </w:r>
      <w:proofErr w:type="gramStart"/>
      <w:r w:rsidRPr="007C0168">
        <w:t>read</w:t>
      </w:r>
      <w:proofErr w:type="gramEnd"/>
    </w:p>
    <w:p w14:paraId="55B8B6B0" w14:textId="195E31BD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>Add the money to the balance (starting form 0)</w:t>
      </w:r>
    </w:p>
    <w:p w14:paraId="6C6F9586" w14:textId="7D5D6540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>
        <w:t>P</w:t>
      </w:r>
      <w:r w:rsidRPr="007C0168">
        <w:t>rint "</w:t>
      </w:r>
      <w:r w:rsidRPr="007C0168">
        <w:rPr>
          <w:rFonts w:ascii="Consolas" w:hAnsi="Consolas"/>
          <w:b/>
          <w:bCs/>
        </w:rPr>
        <w:t>Increase: {money}</w:t>
      </w:r>
      <w:r w:rsidRPr="007C0168">
        <w:t xml:space="preserve"> " or "</w:t>
      </w:r>
      <w:r w:rsidRPr="007C0168">
        <w:rPr>
          <w:rFonts w:ascii="Consolas" w:hAnsi="Consolas"/>
          <w:b/>
          <w:bCs/>
        </w:rPr>
        <w:t>Decrease: {money}</w:t>
      </w:r>
      <w:r w:rsidRPr="007C0168">
        <w:t>"</w:t>
      </w:r>
      <w:r>
        <w:t xml:space="preserve">, where value is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</w:t>
      </w:r>
      <w:proofErr w:type="gramStart"/>
      <w:r w:rsidRPr="00AA58D1">
        <w:t>digit</w:t>
      </w:r>
      <w:proofErr w:type="gramEnd"/>
    </w:p>
    <w:p w14:paraId="0FC81631" w14:textId="5EC250A4" w:rsidR="007C0168" w:rsidRPr="007C0168" w:rsidRDefault="007C0168" w:rsidP="007C0168">
      <w:pPr>
        <w:numPr>
          <w:ilvl w:val="1"/>
          <w:numId w:val="2"/>
        </w:numPr>
        <w:rPr>
          <w:lang w:val="bg-BG"/>
        </w:rPr>
      </w:pPr>
      <w:r w:rsidRPr="007C0168">
        <w:t xml:space="preserve">Finally, print the </w:t>
      </w:r>
      <w:r w:rsidRPr="007C0168">
        <w:rPr>
          <w:b/>
          <w:bCs/>
        </w:rPr>
        <w:t>account balance</w:t>
      </w:r>
      <w:r>
        <w:rPr>
          <w:b/>
          <w:bCs/>
        </w:rPr>
        <w:t xml:space="preserve">, </w:t>
      </w:r>
      <w:r w:rsidRPr="00AA58D1">
        <w:t xml:space="preserve">formatted to the </w:t>
      </w:r>
      <w:r w:rsidRPr="00AA58D1">
        <w:rPr>
          <w:b/>
          <w:bCs/>
        </w:rPr>
        <w:t>second</w:t>
      </w:r>
      <w:r w:rsidRPr="00AA58D1">
        <w:t xml:space="preserve"> decimal </w:t>
      </w:r>
      <w:proofErr w:type="gramStart"/>
      <w:r w:rsidRPr="00AA58D1">
        <w:t>digit</w:t>
      </w:r>
      <w:proofErr w:type="gramEnd"/>
    </w:p>
    <w:p w14:paraId="759064DA" w14:textId="77777777" w:rsidR="007C0168" w:rsidRPr="000237A0" w:rsidRDefault="007C0168" w:rsidP="007C0168">
      <w:pPr>
        <w:pStyle w:val="Heading2"/>
        <w:numPr>
          <w:ilvl w:val="0"/>
          <w:numId w:val="0"/>
        </w:numPr>
        <w:spacing w:before="0" w:after="240"/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13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2268"/>
        <w:gridCol w:w="567"/>
        <w:gridCol w:w="1134"/>
        <w:gridCol w:w="2175"/>
      </w:tblGrid>
      <w:tr w:rsidR="007C0168" w:rsidRPr="00FF3E01" w14:paraId="31757483" w14:textId="77777777" w:rsidTr="007C01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F79FD86" w14:textId="77777777" w:rsidR="007C0168" w:rsidRPr="00FF3E01" w:rsidRDefault="007C0168" w:rsidP="00F307CA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45FFE11C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6BCA70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641E74E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75" w:type="dxa"/>
            <w:shd w:val="clear" w:color="auto" w:fill="D9D9D9" w:themeFill="background1" w:themeFillShade="D9"/>
            <w:vAlign w:val="center"/>
          </w:tcPr>
          <w:p w14:paraId="19537328" w14:textId="77777777" w:rsidR="007C0168" w:rsidRPr="00FF3E01" w:rsidRDefault="007C0168" w:rsidP="00F307C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168" w:rsidRPr="00FF3E01" w14:paraId="0D6D611A" w14:textId="77777777" w:rsidTr="007C0168">
        <w:trPr>
          <w:trHeight w:val="411"/>
        </w:trPr>
        <w:tc>
          <w:tcPr>
            <w:tcW w:w="992" w:type="dxa"/>
            <w:shd w:val="clear" w:color="auto" w:fill="auto"/>
          </w:tcPr>
          <w:p w14:paraId="30D3E3B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500</w:t>
            </w:r>
          </w:p>
          <w:p w14:paraId="4BD297C0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15.5</w:t>
            </w:r>
          </w:p>
          <w:p w14:paraId="69147F2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-80.35</w:t>
            </w:r>
          </w:p>
          <w:p w14:paraId="08798433" w14:textId="61CFFE38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268" w:type="dxa"/>
            <w:shd w:val="clear" w:color="auto" w:fill="auto"/>
          </w:tcPr>
          <w:p w14:paraId="0D4C728F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500.00</w:t>
            </w:r>
          </w:p>
          <w:p w14:paraId="48D38B33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Increase: 15.50</w:t>
            </w:r>
          </w:p>
          <w:p w14:paraId="769006A8" w14:textId="777777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Decrease: 80.35</w:t>
            </w:r>
          </w:p>
          <w:p w14:paraId="38D13DC4" w14:textId="36985480" w:rsidR="007C0168" w:rsidRPr="00EA057E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35.1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E3B6C9B" w14:textId="77777777" w:rsidR="007C0168" w:rsidRPr="00FF3E01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4" w:type="dxa"/>
            <w:shd w:val="clear" w:color="auto" w:fill="auto"/>
          </w:tcPr>
          <w:p w14:paraId="28F24D2E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200</w:t>
            </w:r>
          </w:p>
          <w:p w14:paraId="1764A9E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300</w:t>
            </w:r>
          </w:p>
          <w:p w14:paraId="53F793C7" w14:textId="77777777" w:rsidR="007C0168" w:rsidRPr="007C0168" w:rsidRDefault="007C0168" w:rsidP="00F307CA">
            <w:pPr>
              <w:spacing w:before="0" w:after="0"/>
              <w:rPr>
                <w:rFonts w:ascii="Consolas" w:hAnsi="Consolas"/>
                <w:noProof/>
              </w:rPr>
            </w:pPr>
            <w:r w:rsidRPr="007C0168">
              <w:rPr>
                <w:rFonts w:ascii="Consolas" w:hAnsi="Consolas"/>
                <w:noProof/>
              </w:rPr>
              <w:t>-100</w:t>
            </w:r>
          </w:p>
          <w:p w14:paraId="58B865B5" w14:textId="3BA858D1" w:rsidR="007C0168" w:rsidRPr="00AA58D1" w:rsidRDefault="007C0168" w:rsidP="00F307C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175" w:type="dxa"/>
            <w:shd w:val="clear" w:color="auto" w:fill="auto"/>
          </w:tcPr>
          <w:p w14:paraId="6275F373" w14:textId="1B914243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2</w:t>
            </w:r>
            <w:r w:rsidRPr="007C0168">
              <w:rPr>
                <w:rFonts w:ascii="Consolas" w:hAnsi="Consolas"/>
                <w:noProof/>
              </w:rPr>
              <w:t>00.00</w:t>
            </w:r>
          </w:p>
          <w:p w14:paraId="62096708" w14:textId="543BFC77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Increase: </w:t>
            </w:r>
            <w:r>
              <w:rPr>
                <w:rFonts w:ascii="Consolas" w:hAnsi="Consolas"/>
                <w:noProof/>
              </w:rPr>
              <w:t>300.00</w:t>
            </w:r>
          </w:p>
          <w:p w14:paraId="1DC27919" w14:textId="74176A6A" w:rsidR="007C0168" w:rsidRPr="007C0168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 xml:space="preserve">Decrease: </w:t>
            </w:r>
            <w:r>
              <w:rPr>
                <w:rFonts w:ascii="Consolas" w:hAnsi="Consolas"/>
                <w:noProof/>
              </w:rPr>
              <w:t>100.00</w:t>
            </w:r>
          </w:p>
          <w:p w14:paraId="3522A6FF" w14:textId="1797ECF3" w:rsidR="007C0168" w:rsidRPr="00EA057E" w:rsidRDefault="007C0168" w:rsidP="007C01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C0168">
              <w:rPr>
                <w:rFonts w:ascii="Consolas" w:hAnsi="Consolas"/>
                <w:noProof/>
              </w:rPr>
              <w:t>Balance: 4</w:t>
            </w:r>
            <w:r>
              <w:rPr>
                <w:rFonts w:ascii="Consolas" w:hAnsi="Consolas"/>
                <w:noProof/>
              </w:rPr>
              <w:t>00</w:t>
            </w:r>
            <w:r w:rsidRPr="007C0168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00</w:t>
            </w:r>
          </w:p>
        </w:tc>
      </w:tr>
    </w:tbl>
    <w:p w14:paraId="06833C06" w14:textId="77777777" w:rsidR="007C0168" w:rsidRPr="007C0168" w:rsidRDefault="007C0168" w:rsidP="007C0168"/>
    <w:p w14:paraId="6C98EAB4" w14:textId="1F23633A" w:rsidR="009B54C4" w:rsidRPr="009B54C4" w:rsidRDefault="009B54C4" w:rsidP="009B54C4"/>
    <w:sectPr w:rsidR="009B54C4" w:rsidRPr="009B54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1370D"/>
    <w:multiLevelType w:val="hybridMultilevel"/>
    <w:tmpl w:val="590A5BCC"/>
    <w:lvl w:ilvl="0" w:tplc="0AB06A1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9C3DE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ECD0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44C0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604A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C280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A64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BE1A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2E7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27D55"/>
    <w:multiLevelType w:val="hybridMultilevel"/>
    <w:tmpl w:val="E384D1DE"/>
    <w:lvl w:ilvl="0" w:tplc="C480F4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DC273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2662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E07C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3A2C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F67C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B48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268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DE4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C4709"/>
    <w:multiLevelType w:val="hybridMultilevel"/>
    <w:tmpl w:val="C83647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12F9B"/>
    <w:multiLevelType w:val="hybridMultilevel"/>
    <w:tmpl w:val="35FEB61C"/>
    <w:lvl w:ilvl="0" w:tplc="C82E47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BE83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1A2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188C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65C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DC81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7094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CCAD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2526C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F75DA8"/>
    <w:multiLevelType w:val="hybridMultilevel"/>
    <w:tmpl w:val="66FA1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C22FD"/>
    <w:multiLevelType w:val="hybridMultilevel"/>
    <w:tmpl w:val="11C293C2"/>
    <w:lvl w:ilvl="0" w:tplc="11A2D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E22A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A8C1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A6C1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60A4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AB3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F46D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1019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8AE8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E775A5"/>
    <w:multiLevelType w:val="hybridMultilevel"/>
    <w:tmpl w:val="0EFADC8C"/>
    <w:lvl w:ilvl="0" w:tplc="9F608E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3DAF2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84CB6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9ECC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149E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443B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4CA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ACE5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085A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378CD"/>
    <w:multiLevelType w:val="hybridMultilevel"/>
    <w:tmpl w:val="96ACC776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A804E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7ECE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38EA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828D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DEB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E82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E7A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6A77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16D98"/>
    <w:multiLevelType w:val="hybridMultilevel"/>
    <w:tmpl w:val="7EF4DC46"/>
    <w:lvl w:ilvl="0" w:tplc="104A2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927BE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2C8E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AA06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53AC0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FAF5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5E5F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B0D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A70A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F24C4A"/>
    <w:multiLevelType w:val="hybridMultilevel"/>
    <w:tmpl w:val="CCBA8112"/>
    <w:lvl w:ilvl="0" w:tplc="3508CB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800B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166E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B8EA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0ABB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C6C4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78B1F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E4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C12E0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15DD3"/>
    <w:multiLevelType w:val="hybridMultilevel"/>
    <w:tmpl w:val="501E08EA"/>
    <w:lvl w:ilvl="0" w:tplc="7D1E46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9AA1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A6A50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9679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6C3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031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35A8A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F2A7F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CA85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A78E7"/>
    <w:multiLevelType w:val="hybridMultilevel"/>
    <w:tmpl w:val="FB7ED794"/>
    <w:lvl w:ilvl="0" w:tplc="C3D206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CAAE4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AC5C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0886F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D2B6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D86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43C5A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008C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E022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97A43"/>
    <w:multiLevelType w:val="hybridMultilevel"/>
    <w:tmpl w:val="3C6EBEDC"/>
    <w:lvl w:ilvl="0" w:tplc="92FEB5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C6D0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A0FF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A00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21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1C3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3B676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C6D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D860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3636E0"/>
    <w:multiLevelType w:val="hybridMultilevel"/>
    <w:tmpl w:val="EA16E512"/>
    <w:lvl w:ilvl="0" w:tplc="924296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D8C4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06A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CC1A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8E00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E63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F00B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02A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0E1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F0863"/>
    <w:multiLevelType w:val="hybridMultilevel"/>
    <w:tmpl w:val="FC7EEF96"/>
    <w:lvl w:ilvl="0" w:tplc="D5EE85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0380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9A8B6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E288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B8F5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7AC1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CED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03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A0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A27D6"/>
    <w:multiLevelType w:val="hybridMultilevel"/>
    <w:tmpl w:val="FDECED8E"/>
    <w:lvl w:ilvl="0" w:tplc="283A7C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D090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22D61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6C63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BCDB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6EFC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3A39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1699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ABE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8F7F32"/>
    <w:multiLevelType w:val="hybridMultilevel"/>
    <w:tmpl w:val="E71810EC"/>
    <w:lvl w:ilvl="0" w:tplc="84D428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0D8499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F01F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A039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42B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DD089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8CC6F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405B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7638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57E6F"/>
    <w:multiLevelType w:val="hybridMultilevel"/>
    <w:tmpl w:val="775C5F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1178B"/>
    <w:multiLevelType w:val="hybridMultilevel"/>
    <w:tmpl w:val="8D5CAC5A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6"/>
  </w:num>
  <w:num w:numId="2" w16cid:durableId="1206984846">
    <w:abstractNumId w:val="16"/>
  </w:num>
  <w:num w:numId="3" w16cid:durableId="3827592">
    <w:abstractNumId w:val="26"/>
  </w:num>
  <w:num w:numId="4" w16cid:durableId="1355304940">
    <w:abstractNumId w:val="21"/>
  </w:num>
  <w:num w:numId="5" w16cid:durableId="104082855">
    <w:abstractNumId w:val="25"/>
  </w:num>
  <w:num w:numId="6" w16cid:durableId="182863186">
    <w:abstractNumId w:val="13"/>
  </w:num>
  <w:num w:numId="7" w16cid:durableId="816530067">
    <w:abstractNumId w:val="9"/>
  </w:num>
  <w:num w:numId="8" w16cid:durableId="1478641656">
    <w:abstractNumId w:val="22"/>
  </w:num>
  <w:num w:numId="9" w16cid:durableId="1233613881">
    <w:abstractNumId w:val="27"/>
  </w:num>
  <w:num w:numId="10" w16cid:durableId="1398242101">
    <w:abstractNumId w:val="24"/>
  </w:num>
  <w:num w:numId="11" w16cid:durableId="287514757">
    <w:abstractNumId w:val="17"/>
  </w:num>
  <w:num w:numId="12" w16cid:durableId="715351880">
    <w:abstractNumId w:val="23"/>
  </w:num>
  <w:num w:numId="13" w16cid:durableId="846486462">
    <w:abstractNumId w:val="10"/>
  </w:num>
  <w:num w:numId="14" w16cid:durableId="849684537">
    <w:abstractNumId w:val="15"/>
  </w:num>
  <w:num w:numId="15" w16cid:durableId="497579776">
    <w:abstractNumId w:val="4"/>
  </w:num>
  <w:num w:numId="16" w16cid:durableId="1798832992">
    <w:abstractNumId w:val="5"/>
  </w:num>
  <w:num w:numId="17" w16cid:durableId="1936280844">
    <w:abstractNumId w:val="0"/>
  </w:num>
  <w:num w:numId="18" w16cid:durableId="1439444330">
    <w:abstractNumId w:val="14"/>
  </w:num>
  <w:num w:numId="19" w16cid:durableId="1273593684">
    <w:abstractNumId w:val="2"/>
  </w:num>
  <w:num w:numId="20" w16cid:durableId="362290306">
    <w:abstractNumId w:val="1"/>
  </w:num>
  <w:num w:numId="21" w16cid:durableId="1875533351">
    <w:abstractNumId w:val="3"/>
  </w:num>
  <w:num w:numId="22" w16cid:durableId="1339507190">
    <w:abstractNumId w:val="7"/>
  </w:num>
  <w:num w:numId="23" w16cid:durableId="15472901">
    <w:abstractNumId w:val="8"/>
  </w:num>
  <w:num w:numId="24" w16cid:durableId="615600017">
    <w:abstractNumId w:val="19"/>
  </w:num>
  <w:num w:numId="25" w16cid:durableId="389547520">
    <w:abstractNumId w:val="18"/>
  </w:num>
  <w:num w:numId="26" w16cid:durableId="1804276316">
    <w:abstractNumId w:val="28"/>
  </w:num>
  <w:num w:numId="27" w16cid:durableId="1093163327">
    <w:abstractNumId w:val="20"/>
  </w:num>
  <w:num w:numId="28" w16cid:durableId="565995551">
    <w:abstractNumId w:val="12"/>
  </w:num>
  <w:num w:numId="29" w16cid:durableId="1787625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wUAT9uAUiwAAAA="/>
  </w:docVars>
  <w:rsids>
    <w:rsidRoot w:val="00637A04"/>
    <w:rsid w:val="000237A0"/>
    <w:rsid w:val="001964F0"/>
    <w:rsid w:val="00212F89"/>
    <w:rsid w:val="00286374"/>
    <w:rsid w:val="003A1523"/>
    <w:rsid w:val="003B6574"/>
    <w:rsid w:val="003D11A9"/>
    <w:rsid w:val="00486079"/>
    <w:rsid w:val="0048644D"/>
    <w:rsid w:val="004B5E42"/>
    <w:rsid w:val="004B7F98"/>
    <w:rsid w:val="005519AF"/>
    <w:rsid w:val="005D7DC8"/>
    <w:rsid w:val="005F21E5"/>
    <w:rsid w:val="00622EF5"/>
    <w:rsid w:val="00635A5B"/>
    <w:rsid w:val="006378D4"/>
    <w:rsid w:val="00637A04"/>
    <w:rsid w:val="00654354"/>
    <w:rsid w:val="006C11A6"/>
    <w:rsid w:val="007436A7"/>
    <w:rsid w:val="007453C4"/>
    <w:rsid w:val="0075714B"/>
    <w:rsid w:val="007B4EB8"/>
    <w:rsid w:val="007C0168"/>
    <w:rsid w:val="0081243A"/>
    <w:rsid w:val="008551F0"/>
    <w:rsid w:val="00873A41"/>
    <w:rsid w:val="00897FF1"/>
    <w:rsid w:val="0093494B"/>
    <w:rsid w:val="00976CFF"/>
    <w:rsid w:val="0099038B"/>
    <w:rsid w:val="009B54C4"/>
    <w:rsid w:val="009D1A5C"/>
    <w:rsid w:val="00AA58D1"/>
    <w:rsid w:val="00C00577"/>
    <w:rsid w:val="00C42D6A"/>
    <w:rsid w:val="00E95BE7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16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judge.softuni.org/Contests/441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</TotalTime>
  <Pages>4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8</cp:revision>
  <dcterms:created xsi:type="dcterms:W3CDTF">2023-09-30T15:11:00Z</dcterms:created>
  <dcterms:modified xsi:type="dcterms:W3CDTF">2023-10-07T19:54:00Z</dcterms:modified>
</cp:coreProperties>
</file>